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1CC80" w14:textId="567A74BE" w:rsidR="00590594" w:rsidRPr="00EB5CEA" w:rsidRDefault="00DD38F5" w:rsidP="00EB5CEA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DD7C7C" wp14:editId="6526D7F2">
                <wp:simplePos x="0" y="0"/>
                <wp:positionH relativeFrom="column">
                  <wp:posOffset>2595245</wp:posOffset>
                </wp:positionH>
                <wp:positionV relativeFrom="paragraph">
                  <wp:posOffset>-1178035</wp:posOffset>
                </wp:positionV>
                <wp:extent cx="3574746" cy="763326"/>
                <wp:effectExtent l="57150" t="38100" r="83185" b="93980"/>
                <wp:wrapNone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4746" cy="76332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15DEEC" w14:textId="77777777" w:rsidR="00DD38F5" w:rsidRDefault="00DD38F5" w:rsidP="00DD38F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DD38F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reencher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as informações solicitadas abaixo. </w:t>
                            </w:r>
                          </w:p>
                          <w:p w14:paraId="2EE0C9C5" w14:textId="21AA4B42" w:rsidR="00DD38F5" w:rsidRPr="00DD38F5" w:rsidRDefault="00DD38F5" w:rsidP="00DD38F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xcluir o texto em </w:t>
                            </w:r>
                            <w:r w:rsidRPr="00DD38F5">
                              <w:rPr>
                                <w:rFonts w:asciiTheme="minorHAnsi" w:hAnsiTheme="minorHAnsi" w:cstheme="minorHAnsi"/>
                                <w:color w:val="FF0000"/>
                                <w:sz w:val="24"/>
                                <w:szCs w:val="24"/>
                              </w:rPr>
                              <w:t>vermelho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4579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e essa caixa de text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2DD7C7C" id="Retângulo 1" o:spid="_x0000_s1026" style="position:absolute;left:0;text-align:left;margin-left:204.35pt;margin-top:-92.75pt;width:281.5pt;height:60.1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  <v:textbox>
                  <w:txbxContent>
                    <w:p w14:paraId="1D15DEEC" w14:textId="77777777" w:rsidR="00DD38F5" w:rsidRDefault="00DD38F5" w:rsidP="00DD38F5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DD38F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reencher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as informações solicitadas abaixo. </w:t>
                      </w:r>
                    </w:p>
                    <w:p w14:paraId="2EE0C9C5" w14:textId="21AA4B42" w:rsidR="00DD38F5" w:rsidRPr="00DD38F5" w:rsidRDefault="00DD38F5" w:rsidP="00DD38F5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xcluir o texto em </w:t>
                      </w:r>
                      <w:r w:rsidRPr="00DD38F5">
                        <w:rPr>
                          <w:rFonts w:asciiTheme="minorHAnsi" w:hAnsiTheme="minorHAnsi" w:cstheme="minorHAnsi"/>
                          <w:color w:val="FF0000"/>
                          <w:sz w:val="24"/>
                          <w:szCs w:val="24"/>
                        </w:rPr>
                        <w:t>vermelho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Pr="00C45794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e essa caixa de texto.</w:t>
                      </w:r>
                    </w:p>
                  </w:txbxContent>
                </v:textbox>
              </v:rect>
            </w:pict>
          </mc:Fallback>
        </mc:AlternateContent>
      </w:r>
    </w:p>
    <w:p w14:paraId="53DF3BDE" w14:textId="3564DE13" w:rsidR="0024288F" w:rsidRPr="00EB5CEA" w:rsidRDefault="00EB5CEA" w:rsidP="00EB5CEA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Solicitação </w:t>
      </w:r>
      <w:r w:rsidR="00E75C9C" w:rsidRPr="00EB5CEA">
        <w:rPr>
          <w:rFonts w:asciiTheme="minorHAnsi" w:hAnsiTheme="minorHAnsi" w:cstheme="minorHAnsi"/>
          <w:b/>
          <w:sz w:val="22"/>
          <w:szCs w:val="22"/>
        </w:rPr>
        <w:t>de Dispensa</w:t>
      </w:r>
      <w:r w:rsidR="0024288F" w:rsidRPr="00EB5CEA">
        <w:rPr>
          <w:rFonts w:asciiTheme="minorHAnsi" w:hAnsiTheme="minorHAnsi" w:cstheme="minorHAnsi"/>
          <w:b/>
          <w:sz w:val="22"/>
          <w:szCs w:val="22"/>
        </w:rPr>
        <w:t xml:space="preserve"> do Termo de Consentimento Livre e Esclarecido</w:t>
      </w:r>
    </w:p>
    <w:p w14:paraId="360886AB" w14:textId="3C396306" w:rsidR="0099661E" w:rsidRDefault="0099661E" w:rsidP="00EB5CEA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A597306" w14:textId="457E6F5E" w:rsidR="00BF75AF" w:rsidRPr="00BF75AF" w:rsidRDefault="00BF75AF" w:rsidP="00BF75AF">
      <w:pPr>
        <w:pStyle w:val="Ttulo6"/>
        <w:keepNext w:val="0"/>
        <w:widowControl w:val="0"/>
        <w:spacing w:line="276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BF75AF">
        <w:rPr>
          <w:rFonts w:asciiTheme="minorHAnsi" w:hAnsiTheme="minorHAnsi" w:cstheme="minorHAnsi"/>
          <w:color w:val="auto"/>
          <w:sz w:val="22"/>
          <w:szCs w:val="22"/>
        </w:rPr>
        <w:t xml:space="preserve">Bauru, </w:t>
      </w:r>
      <w:r w:rsidRPr="00BF75AF">
        <w:rPr>
          <w:rFonts w:asciiTheme="minorHAnsi" w:hAnsiTheme="minorHAnsi" w:cstheme="minorHAnsi"/>
          <w:color w:val="auto"/>
          <w:sz w:val="22"/>
          <w:szCs w:val="22"/>
        </w:rPr>
        <w:fldChar w:fldCharType="begin"/>
      </w:r>
      <w:r w:rsidRPr="00BF75AF">
        <w:rPr>
          <w:rFonts w:asciiTheme="minorHAnsi" w:hAnsiTheme="minorHAnsi" w:cstheme="minorHAnsi"/>
          <w:color w:val="auto"/>
          <w:sz w:val="22"/>
          <w:szCs w:val="22"/>
        </w:rPr>
        <w:instrText xml:space="preserve"> TIME \@ "d' de 'MMMM' de 'yyyy" </w:instrText>
      </w:r>
      <w:r w:rsidRPr="00BF75AF">
        <w:rPr>
          <w:rFonts w:asciiTheme="minorHAnsi" w:hAnsiTheme="minorHAnsi" w:cstheme="minorHAnsi"/>
          <w:color w:val="auto"/>
          <w:sz w:val="22"/>
          <w:szCs w:val="22"/>
        </w:rPr>
        <w:fldChar w:fldCharType="separate"/>
      </w:r>
      <w:r w:rsidR="00C649E7">
        <w:rPr>
          <w:rFonts w:asciiTheme="minorHAnsi" w:hAnsiTheme="minorHAnsi" w:cstheme="minorHAnsi"/>
          <w:noProof/>
          <w:color w:val="auto"/>
          <w:sz w:val="22"/>
          <w:szCs w:val="22"/>
        </w:rPr>
        <w:t>29 de abril de 2021</w:t>
      </w:r>
      <w:r w:rsidRPr="00BF75AF">
        <w:rPr>
          <w:rFonts w:asciiTheme="minorHAnsi" w:hAnsiTheme="minorHAnsi" w:cstheme="minorHAnsi"/>
          <w:color w:val="auto"/>
          <w:sz w:val="22"/>
          <w:szCs w:val="22"/>
        </w:rPr>
        <w:fldChar w:fldCharType="end"/>
      </w:r>
      <w:r w:rsidRPr="00BF75AF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549EAD62" w14:textId="77777777" w:rsidR="00BF75AF" w:rsidRPr="00BF75AF" w:rsidRDefault="00BF75AF" w:rsidP="00BF75AF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66E65E3" w14:textId="77777777" w:rsidR="00BF75AF" w:rsidRPr="00BF75AF" w:rsidRDefault="00BF75AF" w:rsidP="00BF75AF">
      <w:pPr>
        <w:pStyle w:val="Ttulo6"/>
        <w:keepNext w:val="0"/>
        <w:widowControl w:val="0"/>
        <w:spacing w:line="276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BF75AF">
        <w:rPr>
          <w:rFonts w:asciiTheme="minorHAnsi" w:hAnsiTheme="minorHAnsi" w:cstheme="minorHAnsi"/>
          <w:color w:val="auto"/>
          <w:sz w:val="22"/>
          <w:szCs w:val="22"/>
        </w:rPr>
        <w:t>Senhora Coordenadora</w:t>
      </w:r>
    </w:p>
    <w:p w14:paraId="344794C6" w14:textId="77777777" w:rsidR="00BF75AF" w:rsidRPr="00BF75AF" w:rsidRDefault="00BF75AF" w:rsidP="00BF75AF">
      <w:pPr>
        <w:pStyle w:val="Cabealho"/>
        <w:tabs>
          <w:tab w:val="clear" w:pos="4419"/>
          <w:tab w:val="clear" w:pos="8838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098A0B2" w14:textId="74DC400A" w:rsidR="00BF75AF" w:rsidRDefault="00BF75AF" w:rsidP="00BF75AF">
      <w:pPr>
        <w:spacing w:line="276" w:lineRule="auto"/>
        <w:ind w:firstLine="113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ncaminhamos</w:t>
      </w:r>
      <w:r w:rsidRPr="00BF75AF">
        <w:rPr>
          <w:rFonts w:asciiTheme="minorHAnsi" w:hAnsiTheme="minorHAnsi" w:cstheme="minorHAnsi"/>
          <w:sz w:val="22"/>
          <w:szCs w:val="22"/>
        </w:rPr>
        <w:t xml:space="preserve"> ao Comitê de Ética em Pesquisa </w:t>
      </w:r>
      <w:r>
        <w:rPr>
          <w:rFonts w:asciiTheme="minorHAnsi" w:hAnsiTheme="minorHAnsi" w:cstheme="minorHAnsi"/>
          <w:sz w:val="22"/>
          <w:szCs w:val="22"/>
        </w:rPr>
        <w:t>as justificativas para d</w:t>
      </w:r>
      <w:r w:rsidRPr="00BF75AF">
        <w:rPr>
          <w:rFonts w:asciiTheme="minorHAnsi" w:hAnsiTheme="minorHAnsi" w:cstheme="minorHAnsi"/>
          <w:sz w:val="22"/>
          <w:szCs w:val="22"/>
        </w:rPr>
        <w:t>ispensa do Termo de Consentimento Livre e Esclarecido Projeto de Pesquisa para ser avaliado do ponto de vista ético.</w:t>
      </w:r>
    </w:p>
    <w:p w14:paraId="0B64FC8D" w14:textId="77777777" w:rsidR="00BF75AF" w:rsidRDefault="00BF75AF" w:rsidP="00EB5CEA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elaSimples4"/>
        <w:tblW w:w="0" w:type="auto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Look w:val="0420" w:firstRow="1" w:lastRow="0" w:firstColumn="0" w:lastColumn="0" w:noHBand="0" w:noVBand="1"/>
      </w:tblPr>
      <w:tblGrid>
        <w:gridCol w:w="2802"/>
        <w:gridCol w:w="2318"/>
        <w:gridCol w:w="2319"/>
        <w:gridCol w:w="2319"/>
      </w:tblGrid>
      <w:tr w:rsidR="00EB5CEA" w:rsidRPr="00EB5CEA" w14:paraId="11CCC688" w14:textId="77777777" w:rsidTr="00C457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9758" w:type="dxa"/>
            <w:gridSpan w:val="4"/>
            <w:vAlign w:val="center"/>
          </w:tcPr>
          <w:p w14:paraId="5EC39F8D" w14:textId="77777777" w:rsidR="00EB5CEA" w:rsidRPr="00EB5CEA" w:rsidRDefault="00EB5CEA" w:rsidP="00D443F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>Projeto de Pesquisa</w:t>
            </w:r>
          </w:p>
        </w:tc>
      </w:tr>
      <w:tr w:rsidR="00EB5CEA" w:rsidRPr="00EB5CEA" w14:paraId="221C8B8D" w14:textId="77777777" w:rsidTr="00C45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9758" w:type="dxa"/>
            <w:gridSpan w:val="4"/>
            <w:vAlign w:val="center"/>
          </w:tcPr>
          <w:p w14:paraId="77E90EDE" w14:textId="77777777" w:rsidR="00EB5CEA" w:rsidRPr="00EB5CEA" w:rsidRDefault="00EB5CE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 xml:space="preserve">Título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52435506"/>
                <w:placeholder>
                  <w:docPart w:val="4CE9029814D14ABD8C782E46BA9BE6DC"/>
                </w:placeholder>
                <w:showingPlcHdr/>
              </w:sdtPr>
              <w:sdtEndPr/>
              <w:sdtContent>
                <w:r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Clique ou toque aqui para inserir o texto.</w:t>
                </w:r>
              </w:sdtContent>
            </w:sdt>
          </w:p>
          <w:p w14:paraId="1C55C969" w14:textId="77777777" w:rsidR="00EB5CEA" w:rsidRPr="00EB5CEA" w:rsidRDefault="00EB5CE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 xml:space="preserve">Finalidade da pesquisa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19315599"/>
                <w:placeholder>
                  <w:docPart w:val="9957992A09E04DC095DD4818FA65EA44"/>
                </w:placeholder>
                <w:showingPlcHdr/>
                <w:comboBox>
                  <w:listItem w:value="Escolher um item."/>
                  <w:listItem w:displayText="Dissertação" w:value="Dissertação"/>
                  <w:listItem w:displayText="Iniciação Científica" w:value="Iniciação Científica"/>
                  <w:listItem w:displayText="Pesquisa de Atualização" w:value="Pesquisa de Atualização"/>
                  <w:listItem w:displayText="Pós-doutorado" w:value="Pós-doutorado"/>
                  <w:listItem w:displayText="Tese" w:value="Tese"/>
                  <w:listItem w:displayText="Trabalho de Conclusão de Curso/Residência" w:value="Trabalho de Conclusão de Curso/Residência"/>
                </w:comboBox>
              </w:sdtPr>
              <w:sdtEndPr/>
              <w:sdtContent>
                <w:r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Escolher um item.</w:t>
                </w:r>
              </w:sdtContent>
            </w:sdt>
          </w:p>
        </w:tc>
      </w:tr>
      <w:tr w:rsidR="00EB5CEA" w:rsidRPr="00EB5CEA" w14:paraId="4FA7F28E" w14:textId="77777777" w:rsidTr="00C45794">
        <w:trPr>
          <w:trHeight w:val="20"/>
        </w:trPr>
        <w:tc>
          <w:tcPr>
            <w:tcW w:w="9758" w:type="dxa"/>
            <w:gridSpan w:val="4"/>
            <w:vAlign w:val="center"/>
          </w:tcPr>
          <w:p w14:paraId="6D7F81EA" w14:textId="77777777" w:rsidR="00EB5CEA" w:rsidRPr="00EB5CEA" w:rsidRDefault="00EB5CEA" w:rsidP="00D443F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esquisador Responsável HRAC</w:t>
            </w:r>
          </w:p>
        </w:tc>
      </w:tr>
      <w:tr w:rsidR="00EB5CEA" w:rsidRPr="00EB5CEA" w14:paraId="22A1A84F" w14:textId="77777777" w:rsidTr="00C45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9758" w:type="dxa"/>
            <w:gridSpan w:val="4"/>
            <w:vAlign w:val="center"/>
          </w:tcPr>
          <w:p w14:paraId="791117DC" w14:textId="77777777" w:rsidR="00EB5CEA" w:rsidRPr="00EB5CEA" w:rsidRDefault="00EB5CE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 xml:space="preserve">Nome Completo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22294292"/>
                <w:placeholder>
                  <w:docPart w:val="0A886DC15178499DAF1A22B7FC317F5C"/>
                </w:placeholder>
                <w:showingPlcHdr/>
              </w:sdtPr>
              <w:sdtEndPr/>
              <w:sdtContent>
                <w:r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ome completo.</w:t>
                </w:r>
              </w:sdtContent>
            </w:sdt>
          </w:p>
          <w:p w14:paraId="76460191" w14:textId="77777777" w:rsidR="00EB5CEA" w:rsidRDefault="00EB5CE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 xml:space="preserve">Categoria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67760995"/>
                <w:placeholder>
                  <w:docPart w:val="7114D6B0171145CBA67259C0D3158EFC"/>
                </w:placeholder>
                <w:showingPlcHdr/>
                <w:comboBox>
                  <w:listItem w:value="Escolher um item."/>
                  <w:listItem w:displayText="Aluno Aperfeiçoamento HRAC" w:value="Aluno Aperfeiçoamento HRAC"/>
                  <w:listItem w:displayText="Aluno Aprimoramento HRAC" w:value="Aluno Aprimoramento HRAC"/>
                  <w:listItem w:displayText="Aluno Doutorado HRAC" w:value="Aluno Doutorado HRAC"/>
                  <w:listItem w:displayText="Aluno Especialização HRAC" w:value="Aluno Especialização HRAC"/>
                  <w:listItem w:displayText="Aluno Mestrado HRAC" w:value="Aluno Mestrado HRAC"/>
                  <w:listItem w:displayText="Aluno Prática Profissionalizante" w:value="Aluno Prática Profissionalizante"/>
                  <w:listItem w:displayText="Aluno Residência Multiprofisisonal HRAC" w:value="Aluno Residência Multiprofisisonal HRAC"/>
                  <w:listItem w:displayText="Docente do PPG-HRAC" w:value="Docente do PPG-HRAC"/>
                  <w:listItem w:displayText="Pós-Doutorando HRAC" w:value="Pós-Doutorando HRAC"/>
                  <w:listItem w:displayText="Técnico Nível Superior HRAC" w:value="Técnico Nível Superior HRAC"/>
                </w:comboBox>
              </w:sdtPr>
              <w:sdtEndPr/>
              <w:sdtContent>
                <w:r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Escolher um item.</w:t>
                </w:r>
              </w:sdtContent>
            </w:sdt>
          </w:p>
          <w:p w14:paraId="1FCD50CE" w14:textId="1A69C7DE" w:rsidR="00117E2A" w:rsidRPr="00117E2A" w:rsidRDefault="00117E2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PF</w:t>
            </w: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49020450"/>
                <w:placeholder>
                  <w:docPart w:val="E4A85ACE597E40CDAB26B4B217DF614B"/>
                </w:placeholder>
                <w:showingPlcHdr/>
              </w:sdtPr>
              <w:sdtEndPr/>
              <w:sdtContent>
                <w:r w:rsidRPr="00117E2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úmero do CPF.</w:t>
                </w:r>
              </w:sdtContent>
            </w:sdt>
          </w:p>
        </w:tc>
      </w:tr>
      <w:tr w:rsidR="00EB5CEA" w:rsidRPr="00EB5CEA" w14:paraId="7B4324F0" w14:textId="77777777" w:rsidTr="00C45794">
        <w:trPr>
          <w:trHeight w:val="20"/>
        </w:trPr>
        <w:tc>
          <w:tcPr>
            <w:tcW w:w="9758" w:type="dxa"/>
            <w:gridSpan w:val="4"/>
            <w:vAlign w:val="center"/>
          </w:tcPr>
          <w:p w14:paraId="2EC29E64" w14:textId="77777777" w:rsidR="00EB5CEA" w:rsidRPr="00EB5CEA" w:rsidRDefault="00EB5CEA" w:rsidP="00D443F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quipe de Pesquisa</w:t>
            </w:r>
          </w:p>
        </w:tc>
      </w:tr>
      <w:tr w:rsidR="00117E2A" w:rsidRPr="00EB5CEA" w14:paraId="6B88EE90" w14:textId="77777777" w:rsidTr="00C45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802" w:type="dxa"/>
            <w:tcBorders>
              <w:bottom w:val="single" w:sz="4" w:space="0" w:color="7F7F7F" w:themeColor="text1" w:themeTint="80"/>
            </w:tcBorders>
            <w:vAlign w:val="center"/>
          </w:tcPr>
          <w:p w14:paraId="59ECF762" w14:textId="77777777" w:rsidR="00117E2A" w:rsidRPr="00EB5CEA" w:rsidRDefault="00117E2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>Nome Completo</w:t>
            </w:r>
          </w:p>
        </w:tc>
        <w:tc>
          <w:tcPr>
            <w:tcW w:w="2318" w:type="dxa"/>
            <w:tcBorders>
              <w:bottom w:val="single" w:sz="4" w:space="0" w:color="7F7F7F" w:themeColor="text1" w:themeTint="80"/>
            </w:tcBorders>
            <w:vAlign w:val="center"/>
          </w:tcPr>
          <w:p w14:paraId="1B6765A6" w14:textId="1ADD20D8" w:rsidR="00117E2A" w:rsidRPr="00EB5CEA" w:rsidRDefault="00117E2A" w:rsidP="00117E2A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PF</w:t>
            </w:r>
          </w:p>
        </w:tc>
        <w:tc>
          <w:tcPr>
            <w:tcW w:w="2319" w:type="dxa"/>
            <w:tcBorders>
              <w:bottom w:val="single" w:sz="4" w:space="0" w:color="7F7F7F" w:themeColor="text1" w:themeTint="80"/>
            </w:tcBorders>
            <w:vAlign w:val="center"/>
          </w:tcPr>
          <w:p w14:paraId="72DB4F87" w14:textId="3A66F8E6" w:rsidR="00117E2A" w:rsidRPr="00EB5CEA" w:rsidRDefault="00117E2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>Instituição</w:t>
            </w:r>
          </w:p>
        </w:tc>
        <w:tc>
          <w:tcPr>
            <w:tcW w:w="2319" w:type="dxa"/>
            <w:tcBorders>
              <w:bottom w:val="single" w:sz="4" w:space="0" w:color="7F7F7F" w:themeColor="text1" w:themeTint="80"/>
            </w:tcBorders>
            <w:vAlign w:val="center"/>
          </w:tcPr>
          <w:p w14:paraId="6286E195" w14:textId="77777777" w:rsidR="00117E2A" w:rsidRPr="00EB5CEA" w:rsidRDefault="00117E2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 xml:space="preserve">Categoria </w:t>
            </w:r>
          </w:p>
        </w:tc>
      </w:tr>
      <w:tr w:rsidR="00117E2A" w:rsidRPr="00EB5CEA" w14:paraId="2C473268" w14:textId="77777777" w:rsidTr="00C45794">
        <w:trPr>
          <w:trHeight w:val="20"/>
        </w:trPr>
        <w:tc>
          <w:tcPr>
            <w:tcW w:w="2802" w:type="dxa"/>
            <w:tcBorders>
              <w:bottom w:val="nil"/>
            </w:tcBorders>
            <w:vAlign w:val="center"/>
          </w:tcPr>
          <w:p w14:paraId="7F34F78E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95729773"/>
                <w:placeholder>
                  <w:docPart w:val="71ACBB1E1DE04964AD4F8F67BC07868A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</w:rPr>
                    <w:id w:val="-908229659"/>
                    <w:placeholder>
                      <w:docPart w:val="691B4CFDEEBB4FAAB3A1F862F57DEEAF"/>
                    </w:placeholder>
                    <w:showingPlcHdr/>
                  </w:sdtPr>
                  <w:sdtEndPr/>
                  <w:sdtContent>
                    <w:r w:rsidR="00117E2A" w:rsidRPr="00EB5CEA">
                      <w:rPr>
                        <w:rStyle w:val="TextodoEspaoReservado"/>
                        <w:rFonts w:asciiTheme="minorHAnsi" w:eastAsia="Calibri" w:hAnsiTheme="minorHAnsi" w:cstheme="minorHAnsi"/>
                        <w:sz w:val="22"/>
                        <w:szCs w:val="22"/>
                      </w:rPr>
                      <w:t>Nome completo.</w:t>
                    </w:r>
                  </w:sdtContent>
                </w:sdt>
                <w:r w:rsidR="00117E2A" w:rsidRPr="00EB5CEA"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</w:t>
                </w:r>
              </w:sdtContent>
            </w:sdt>
          </w:p>
          <w:p w14:paraId="2E09FC7F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12740472"/>
                <w:placeholder>
                  <w:docPart w:val="B60649DF43B047469DFEB09C454CF7B2"/>
                </w:placeholder>
                <w:showingPlcHdr/>
                <w:comboBox>
                  <w:listItem w:displayText="(Escolher um item)" w:value="(Escolher um item)"/>
                  <w:listItem w:displayText="(Orientador)" w:value="(Orientador)"/>
                  <w:listItem w:displayText=" " w:value=" "/>
                </w:comboBox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Escolher um item.</w:t>
                </w:r>
              </w:sdtContent>
            </w:sdt>
          </w:p>
        </w:tc>
        <w:tc>
          <w:tcPr>
            <w:tcW w:w="2318" w:type="dxa"/>
            <w:tcBorders>
              <w:bottom w:val="nil"/>
            </w:tcBorders>
            <w:vAlign w:val="center"/>
          </w:tcPr>
          <w:p w14:paraId="72C55A67" w14:textId="0479A400" w:rsidR="00117E2A" w:rsidRPr="00EB5CEA" w:rsidRDefault="00394059" w:rsidP="00117E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15261322"/>
                <w:placeholder>
                  <w:docPart w:val="7E43CCD7832F47CD84506237D3B04537"/>
                </w:placeholder>
                <w:showingPlcHdr/>
              </w:sdtPr>
              <w:sdtEndPr/>
              <w:sdtContent>
                <w:r w:rsidR="00117E2A" w:rsidRPr="00117E2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úmero do CPF.</w:t>
                </w:r>
              </w:sdtContent>
            </w:sdt>
          </w:p>
        </w:tc>
        <w:tc>
          <w:tcPr>
            <w:tcW w:w="2319" w:type="dxa"/>
            <w:tcBorders>
              <w:bottom w:val="nil"/>
            </w:tcBorders>
            <w:vAlign w:val="center"/>
          </w:tcPr>
          <w:p w14:paraId="50285BFE" w14:textId="0E8A82B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41933072"/>
                <w:placeholder>
                  <w:docPart w:val="9A53AC4BC6C643BEA7F5C6D6A9542881"/>
                </w:placeholder>
                <w:showingPlcHdr/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Instituição.</w:t>
                </w:r>
              </w:sdtContent>
            </w:sdt>
          </w:p>
        </w:tc>
        <w:tc>
          <w:tcPr>
            <w:tcW w:w="2319" w:type="dxa"/>
            <w:tcBorders>
              <w:bottom w:val="nil"/>
            </w:tcBorders>
            <w:vAlign w:val="center"/>
          </w:tcPr>
          <w:p w14:paraId="375E0088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5839047"/>
                <w:placeholder>
                  <w:docPart w:val="00B577D89870401AA0C36766CE6AD9EC"/>
                </w:placeholder>
                <w:showingPlcHdr/>
                <w:comboBox>
                  <w:listItem w:value="Escolher um item."/>
                  <w:listItem w:displayText="Aluno Aperfeiçoamento" w:value="Aluno Aperfeiçoamento"/>
                  <w:listItem w:displayText="Aluno Aprimoramento" w:value="Aluno Aprimoramento"/>
                  <w:listItem w:displayText="Aluno Doutorado" w:value="Aluno Doutorado"/>
                  <w:listItem w:displayText="Aluno Especialização" w:value="Aluno Especialização"/>
                  <w:listItem w:displayText="Aluno Graduação" w:value="Aluno Graduação"/>
                  <w:listItem w:displayText="Aluno Mestrado" w:value="Aluno Mestrado"/>
                  <w:listItem w:displayText="Aluno Prática Profissionalizante" w:value="Aluno Prática Profissionalizante"/>
                  <w:listItem w:displayText="Aluno Residência Multiprofisisonal" w:value="Aluno Residência Multiprofisisonal"/>
                  <w:listItem w:displayText="Docente" w:value="Docente"/>
                  <w:listItem w:displayText="Funcionário Técnico/ Administrativo" w:value="Funcionário Técnico/ Administrativo"/>
                  <w:listItem w:displayText="Pós-Doutorando" w:value="Pós-Doutorando"/>
                </w:comboBox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Escolher um item.</w:t>
                </w:r>
              </w:sdtContent>
            </w:sdt>
          </w:p>
        </w:tc>
      </w:tr>
      <w:tr w:rsidR="00117E2A" w:rsidRPr="00EB5CEA" w14:paraId="0F7F3B5F" w14:textId="77777777" w:rsidTr="00C45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426580D2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43618861"/>
                <w:placeholder>
                  <w:docPart w:val="0928FA2DA8144432BBC2C847DB5A421A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</w:rPr>
                    <w:id w:val="-1924323475"/>
                    <w:placeholder>
                      <w:docPart w:val="B6AE517CE7E9408798A35455E009C932"/>
                    </w:placeholder>
                    <w:showingPlcHdr/>
                  </w:sdtPr>
                  <w:sdtEndPr/>
                  <w:sdtContent>
                    <w:r w:rsidR="00117E2A" w:rsidRPr="00EB5CEA">
                      <w:rPr>
                        <w:rStyle w:val="TextodoEspaoReservado"/>
                        <w:rFonts w:asciiTheme="minorHAnsi" w:eastAsia="Calibri" w:hAnsiTheme="minorHAnsi" w:cstheme="minorHAnsi"/>
                        <w:sz w:val="22"/>
                        <w:szCs w:val="22"/>
                      </w:rPr>
                      <w:t>Nome completo.</w:t>
                    </w:r>
                  </w:sdtContent>
                </w:sdt>
                <w:r w:rsidR="00117E2A" w:rsidRPr="00EB5CEA"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</w:t>
                </w:r>
              </w:sdtContent>
            </w:sdt>
          </w:p>
          <w:p w14:paraId="4B0BC53D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73203322"/>
                <w:placeholder>
                  <w:docPart w:val="4C20CEF4D56D42B0930F71C829CDC3E4"/>
                </w:placeholder>
                <w:showingPlcHdr/>
                <w:comboBox>
                  <w:listItem w:displayText="(Escolher um item)" w:value="(Escolher um item)"/>
                  <w:listItem w:displayText="(Coorientador)" w:value="(Coorientador)"/>
                  <w:listItem w:displayText=" " w:value=" "/>
                </w:comboBox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Escolher um item.</w:t>
                </w:r>
              </w:sdtContent>
            </w:sdt>
          </w:p>
        </w:tc>
        <w:tc>
          <w:tcPr>
            <w:tcW w:w="2318" w:type="dxa"/>
            <w:tcBorders>
              <w:top w:val="nil"/>
              <w:bottom w:val="nil"/>
            </w:tcBorders>
            <w:vAlign w:val="center"/>
          </w:tcPr>
          <w:p w14:paraId="1D390EDA" w14:textId="7A080CC9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25964556"/>
                <w:placeholder>
                  <w:docPart w:val="B1A50785735A4106A82C83C90E337E8C"/>
                </w:placeholder>
                <w:showingPlcHdr/>
              </w:sdtPr>
              <w:sdtEndPr/>
              <w:sdtContent>
                <w:r w:rsidR="00117E2A" w:rsidRPr="00117E2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úmero do CPF.</w:t>
                </w:r>
              </w:sdtContent>
            </w:sdt>
          </w:p>
        </w:tc>
        <w:tc>
          <w:tcPr>
            <w:tcW w:w="2319" w:type="dxa"/>
            <w:tcBorders>
              <w:top w:val="nil"/>
              <w:bottom w:val="nil"/>
            </w:tcBorders>
            <w:vAlign w:val="center"/>
          </w:tcPr>
          <w:p w14:paraId="1D9AA3E8" w14:textId="21C85386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69252376"/>
                <w:placeholder>
                  <w:docPart w:val="D8443F68F60D4325B05AD9F717B7E820"/>
                </w:placeholder>
                <w:showingPlcHdr/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Instituição.</w:t>
                </w:r>
              </w:sdtContent>
            </w:sdt>
          </w:p>
        </w:tc>
        <w:tc>
          <w:tcPr>
            <w:tcW w:w="2319" w:type="dxa"/>
            <w:tcBorders>
              <w:top w:val="nil"/>
              <w:bottom w:val="nil"/>
            </w:tcBorders>
            <w:vAlign w:val="center"/>
          </w:tcPr>
          <w:p w14:paraId="508EC097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01732205"/>
                <w:placeholder>
                  <w:docPart w:val="D9C98F06DE8B40B7B9393B29B3FC4616"/>
                </w:placeholder>
                <w:showingPlcHdr/>
                <w:comboBox>
                  <w:listItem w:value="Escolher um item."/>
                  <w:listItem w:displayText="Aluno Aperfeiçoamento" w:value="Aluno Aperfeiçoamento"/>
                  <w:listItem w:displayText="Aluno Aprimoramento" w:value="Aluno Aprimoramento"/>
                  <w:listItem w:displayText="Aluno Doutorado" w:value="Aluno Doutorado"/>
                  <w:listItem w:displayText="Aluno Especialização" w:value="Aluno Especialização"/>
                  <w:listItem w:displayText="Aluno Graduação" w:value="Aluno Graduação"/>
                  <w:listItem w:displayText="Aluno Mestrado" w:value="Aluno Mestrado"/>
                  <w:listItem w:displayText="Aluno Prática Profissionalizante" w:value="Aluno Prática Profissionalizante"/>
                  <w:listItem w:displayText="Aluno Residência Multiprofisisonal" w:value="Aluno Residência Multiprofisisonal"/>
                  <w:listItem w:displayText="Docente" w:value="Docente"/>
                  <w:listItem w:displayText="Funcionário Técnico/ Administrativo" w:value="Funcionário Técnico/ Administrativo"/>
                  <w:listItem w:displayText="Pós-Doutorando" w:value="Pós-Doutorando"/>
                </w:comboBox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Escolher um item.</w:t>
                </w:r>
              </w:sdtContent>
            </w:sdt>
          </w:p>
        </w:tc>
      </w:tr>
      <w:tr w:rsidR="00117E2A" w:rsidRPr="00EB5CEA" w14:paraId="12B86A58" w14:textId="77777777" w:rsidTr="00C45794">
        <w:trPr>
          <w:trHeight w:val="20"/>
        </w:trPr>
        <w:tc>
          <w:tcPr>
            <w:tcW w:w="2802" w:type="dxa"/>
            <w:tcBorders>
              <w:top w:val="nil"/>
              <w:bottom w:val="nil"/>
            </w:tcBorders>
            <w:vAlign w:val="center"/>
          </w:tcPr>
          <w:p w14:paraId="1F156F2D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09238421"/>
                <w:placeholder>
                  <w:docPart w:val="8E1188355A9B491DB0A76E6EFE079F11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</w:rPr>
                    <w:id w:val="-1574730820"/>
                    <w:placeholder>
                      <w:docPart w:val="34AFA93EDE17445EA19AD64082C9AC80"/>
                    </w:placeholder>
                    <w:showingPlcHdr/>
                  </w:sdtPr>
                  <w:sdtEndPr/>
                  <w:sdtContent>
                    <w:r w:rsidR="00117E2A" w:rsidRPr="00EB5CEA">
                      <w:rPr>
                        <w:rStyle w:val="TextodoEspaoReservado"/>
                        <w:rFonts w:asciiTheme="minorHAnsi" w:eastAsia="Calibri" w:hAnsiTheme="minorHAnsi" w:cstheme="minorHAnsi"/>
                        <w:sz w:val="22"/>
                        <w:szCs w:val="22"/>
                      </w:rPr>
                      <w:t>Nome completo.</w:t>
                    </w:r>
                  </w:sdtContent>
                </w:sdt>
              </w:sdtContent>
            </w:sdt>
          </w:p>
        </w:tc>
        <w:tc>
          <w:tcPr>
            <w:tcW w:w="2318" w:type="dxa"/>
            <w:tcBorders>
              <w:top w:val="nil"/>
              <w:bottom w:val="nil"/>
            </w:tcBorders>
            <w:vAlign w:val="center"/>
          </w:tcPr>
          <w:p w14:paraId="4506753A" w14:textId="63E59F00" w:rsidR="00117E2A" w:rsidRPr="00EB5CEA" w:rsidRDefault="00394059" w:rsidP="00117E2A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55673581"/>
                <w:placeholder>
                  <w:docPart w:val="6FE369E90C9B4193AD9FA9B566757E44"/>
                </w:placeholder>
                <w:showingPlcHdr/>
              </w:sdtPr>
              <w:sdtEndPr/>
              <w:sdtContent>
                <w:r w:rsidR="00117E2A" w:rsidRPr="00117E2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úmero do CPF.</w:t>
                </w:r>
              </w:sdtContent>
            </w:sdt>
          </w:p>
        </w:tc>
        <w:tc>
          <w:tcPr>
            <w:tcW w:w="2319" w:type="dxa"/>
            <w:tcBorders>
              <w:top w:val="nil"/>
              <w:bottom w:val="nil"/>
            </w:tcBorders>
            <w:vAlign w:val="center"/>
          </w:tcPr>
          <w:p w14:paraId="1456C5A7" w14:textId="53642C5B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24649860"/>
                <w:placeholder>
                  <w:docPart w:val="46DD2E7252F84E72B18D7E2BA0D93FEC"/>
                </w:placeholder>
                <w:showingPlcHdr/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Instituição.</w:t>
                </w:r>
              </w:sdtContent>
            </w:sdt>
          </w:p>
        </w:tc>
        <w:tc>
          <w:tcPr>
            <w:tcW w:w="2319" w:type="dxa"/>
            <w:tcBorders>
              <w:top w:val="nil"/>
              <w:bottom w:val="nil"/>
            </w:tcBorders>
            <w:vAlign w:val="center"/>
          </w:tcPr>
          <w:p w14:paraId="5FE942E6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0794268"/>
                <w:placeholder>
                  <w:docPart w:val="0200D9B3B33F4C5DB569DD858982C3A5"/>
                </w:placeholder>
                <w:showingPlcHdr/>
                <w:comboBox>
                  <w:listItem w:value="Escolher um item."/>
                  <w:listItem w:displayText="Aluno Aperfeiçoamento" w:value="Aluno Aperfeiçoamento"/>
                  <w:listItem w:displayText="Aluno Aprimoramento" w:value="Aluno Aprimoramento"/>
                  <w:listItem w:displayText="Aluno Doutorado" w:value="Aluno Doutorado"/>
                  <w:listItem w:displayText="Aluno Especialização" w:value="Aluno Especialização"/>
                  <w:listItem w:displayText="Aluno Graduação" w:value="Aluno Graduação"/>
                  <w:listItem w:displayText="Aluno Mestrado" w:value="Aluno Mestrado"/>
                  <w:listItem w:displayText="Aluno Prática Profissionalizante" w:value="Aluno Prática Profissionalizante"/>
                  <w:listItem w:displayText="Aluno Residência Multiprofisisonal" w:value="Aluno Residência Multiprofisisonal"/>
                  <w:listItem w:displayText="Docente" w:value="Docente"/>
                  <w:listItem w:displayText="Funcionário Técnico/ Administrativo" w:value="Funcionário Técnico/ Administrativo"/>
                  <w:listItem w:displayText="Pós-Doutorando" w:value="Pós-Doutorando"/>
                </w:comboBox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Escolher um item.</w:t>
                </w:r>
              </w:sdtContent>
            </w:sdt>
          </w:p>
        </w:tc>
      </w:tr>
      <w:tr w:rsidR="00117E2A" w:rsidRPr="00EB5CEA" w14:paraId="57BAF28D" w14:textId="77777777" w:rsidTr="00C457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802" w:type="dxa"/>
            <w:tcBorders>
              <w:top w:val="nil"/>
            </w:tcBorders>
            <w:vAlign w:val="center"/>
          </w:tcPr>
          <w:p w14:paraId="47D45DF4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65863858"/>
                <w:placeholder>
                  <w:docPart w:val="4E53D8453BD34C8897E54A3ED39F3423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</w:rPr>
                    <w:id w:val="1433468161"/>
                    <w:placeholder>
                      <w:docPart w:val="EB6429FA46CB4EEDB7CD4DFE2F4FFC62"/>
                    </w:placeholder>
                    <w:showingPlcHdr/>
                  </w:sdtPr>
                  <w:sdtEndPr/>
                  <w:sdtContent>
                    <w:r w:rsidR="00117E2A" w:rsidRPr="00EB5CEA">
                      <w:rPr>
                        <w:rStyle w:val="TextodoEspaoReservado"/>
                        <w:rFonts w:asciiTheme="minorHAnsi" w:eastAsia="Calibri" w:hAnsiTheme="minorHAnsi" w:cstheme="minorHAnsi"/>
                        <w:sz w:val="22"/>
                        <w:szCs w:val="22"/>
                      </w:rPr>
                      <w:t>Nome completo.</w:t>
                    </w:r>
                  </w:sdtContent>
                </w:sdt>
              </w:sdtContent>
            </w:sdt>
          </w:p>
        </w:tc>
        <w:tc>
          <w:tcPr>
            <w:tcW w:w="2318" w:type="dxa"/>
            <w:tcBorders>
              <w:top w:val="nil"/>
            </w:tcBorders>
            <w:vAlign w:val="center"/>
          </w:tcPr>
          <w:p w14:paraId="672D09DE" w14:textId="4A174607" w:rsidR="00117E2A" w:rsidRPr="00EB5CEA" w:rsidRDefault="00394059" w:rsidP="00117E2A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35554840"/>
                <w:placeholder>
                  <w:docPart w:val="8C15D8B92F2B47BFAB9D8D6E525EF53D"/>
                </w:placeholder>
                <w:showingPlcHdr/>
              </w:sdtPr>
              <w:sdtEndPr/>
              <w:sdtContent>
                <w:r w:rsidR="00117E2A" w:rsidRPr="00117E2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úmero do CPF.</w:t>
                </w:r>
              </w:sdtContent>
            </w:sdt>
          </w:p>
        </w:tc>
        <w:tc>
          <w:tcPr>
            <w:tcW w:w="2319" w:type="dxa"/>
            <w:tcBorders>
              <w:top w:val="nil"/>
            </w:tcBorders>
            <w:vAlign w:val="center"/>
          </w:tcPr>
          <w:p w14:paraId="39252505" w14:textId="3F3B7610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40216688"/>
                <w:placeholder>
                  <w:docPart w:val="637FAC624E4646BE90F4B231EF20A73B"/>
                </w:placeholder>
                <w:showingPlcHdr/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Instituição.</w:t>
                </w:r>
              </w:sdtContent>
            </w:sdt>
          </w:p>
        </w:tc>
        <w:tc>
          <w:tcPr>
            <w:tcW w:w="2319" w:type="dxa"/>
            <w:tcBorders>
              <w:top w:val="nil"/>
            </w:tcBorders>
            <w:vAlign w:val="center"/>
          </w:tcPr>
          <w:p w14:paraId="610A0050" w14:textId="77777777" w:rsidR="00117E2A" w:rsidRPr="00EB5CEA" w:rsidRDefault="00394059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3722501"/>
                <w:placeholder>
                  <w:docPart w:val="CE5E6B0BFA0146E4A2555CD840E95184"/>
                </w:placeholder>
                <w:showingPlcHdr/>
                <w:comboBox>
                  <w:listItem w:value="Escolher um item."/>
                  <w:listItem w:displayText="Aluno Aperfeiçoamento" w:value="Aluno Aperfeiçoamento"/>
                  <w:listItem w:displayText="Aluno Aprimoramento" w:value="Aluno Aprimoramento"/>
                  <w:listItem w:displayText="Aluno Doutorado" w:value="Aluno Doutorado"/>
                  <w:listItem w:displayText="Aluno Especialização" w:value="Aluno Especialização"/>
                  <w:listItem w:displayText="Aluno Graduação" w:value="Aluno Graduação"/>
                  <w:listItem w:displayText="Aluno Mestrado" w:value="Aluno Mestrado"/>
                  <w:listItem w:displayText="Aluno Prática Profissionalizante" w:value="Aluno Prática Profissionalizante"/>
                  <w:listItem w:displayText="Aluno Residência Multiprofisisonal" w:value="Aluno Residência Multiprofisisonal"/>
                  <w:listItem w:displayText="Docente" w:value="Docente"/>
                  <w:listItem w:displayText="Funcionário Técnico/ Administrativo" w:value="Funcionário Técnico/ Administrativo"/>
                  <w:listItem w:displayText="Pós-Doutorando" w:value="Pós-Doutorando"/>
                </w:comboBox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Escolher um item.</w:t>
                </w:r>
              </w:sdtContent>
            </w:sdt>
          </w:p>
        </w:tc>
      </w:tr>
    </w:tbl>
    <w:p w14:paraId="1735B339" w14:textId="77777777" w:rsidR="00EB5CEA" w:rsidRPr="0008447A" w:rsidRDefault="00EB5CEA" w:rsidP="00EB5CEA">
      <w:pPr>
        <w:spacing w:line="276" w:lineRule="auto"/>
        <w:jc w:val="both"/>
        <w:rPr>
          <w:rFonts w:asciiTheme="minorHAnsi" w:hAnsiTheme="minorHAnsi" w:cstheme="minorHAnsi"/>
        </w:rPr>
      </w:pPr>
      <w:r w:rsidRPr="0008447A">
        <w:rPr>
          <w:rFonts w:asciiTheme="minorHAnsi" w:hAnsiTheme="minorHAnsi" w:cstheme="minorHAnsi"/>
        </w:rPr>
        <w:t>Obs. Para inserir mais pesquisadores, favor copiar e colar a linha.</w:t>
      </w:r>
    </w:p>
    <w:p w14:paraId="2296AB38" w14:textId="77777777" w:rsidR="00EB5CEA" w:rsidRDefault="00EB5CEA" w:rsidP="00EB5CEA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C12CF47" w14:textId="4AE96F13" w:rsidR="00EB5CEA" w:rsidRDefault="00EB5CEA" w:rsidP="00EB5CEA">
      <w:pPr>
        <w:spacing w:line="276" w:lineRule="auto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EB5CEA">
        <w:rPr>
          <w:rFonts w:asciiTheme="minorHAnsi" w:hAnsiTheme="minorHAnsi" w:cstheme="minorHAnsi"/>
          <w:b/>
          <w:bCs/>
          <w:color w:val="FF0000"/>
          <w:sz w:val="22"/>
          <w:szCs w:val="22"/>
        </w:rPr>
        <w:t>Orientações gerais:</w:t>
      </w:r>
    </w:p>
    <w:p w14:paraId="7857127A" w14:textId="77777777" w:rsidR="00EB5CEA" w:rsidRPr="00EB5CEA" w:rsidRDefault="00EB5CEA" w:rsidP="00EB5CEA">
      <w:pPr>
        <w:spacing w:line="276" w:lineRule="auto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002331DB" w14:textId="77777777" w:rsidR="0024288F" w:rsidRPr="00EB5CEA" w:rsidRDefault="0024288F" w:rsidP="00EB5CEA">
      <w:pPr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EB5CEA">
        <w:rPr>
          <w:rFonts w:asciiTheme="minorHAnsi" w:hAnsiTheme="minorHAnsi" w:cstheme="minorHAnsi"/>
          <w:color w:val="FF0000"/>
          <w:sz w:val="22"/>
          <w:szCs w:val="22"/>
        </w:rPr>
        <w:tab/>
        <w:t>A Resolução do Conselho Nacional de Saúde (CNS) Nº 466/12 é enfática em relação à obtenção do TCLE em seu capítulo IV: “O respeito devido à dignidade humana exige que toda pesquisa se processe após consentimento livre e esclarecido dos participantes, indivíduos ou grupos que, por si e/ou por seus representantes legais manifestem a sua anuência à participação na pesquisa”.</w:t>
      </w:r>
    </w:p>
    <w:p w14:paraId="613C48F7" w14:textId="77777777" w:rsidR="0024288F" w:rsidRPr="00EB5CEA" w:rsidRDefault="0024288F" w:rsidP="00EB5CEA">
      <w:pPr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EB5CEA">
        <w:rPr>
          <w:rFonts w:asciiTheme="minorHAnsi" w:hAnsiTheme="minorHAnsi" w:cstheme="minorHAnsi"/>
          <w:color w:val="FF0000"/>
          <w:sz w:val="22"/>
          <w:szCs w:val="22"/>
        </w:rPr>
        <w:tab/>
        <w:t xml:space="preserve">Entretanto, a Resolução CNS 466/2012 reconhece algumas situações especiais (IV.7 e IV.8) em que o TCLE pode ser dispensado, devendo o pesquisador (a) apresentar justificativa com as causas da impossibilidade de obtê-lo. Essa justificativa deve ser apresentada em documento anexo ao projeto de pesquisa e o CEP julgará sua pertinência. </w:t>
      </w:r>
    </w:p>
    <w:p w14:paraId="60C82497" w14:textId="77777777" w:rsidR="00D3415B" w:rsidRPr="00EB5CEA" w:rsidRDefault="00D3415B" w:rsidP="00EB5CEA">
      <w:pPr>
        <w:spacing w:line="276" w:lineRule="auto"/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</w:p>
    <w:p w14:paraId="79309C8E" w14:textId="77777777" w:rsidR="0024288F" w:rsidRPr="00EB5CEA" w:rsidRDefault="006F38BD" w:rsidP="00EB5CEA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B5CE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A justificativa </w:t>
      </w:r>
      <w:r w:rsidR="00590594" w:rsidRPr="00EB5CEA">
        <w:rPr>
          <w:rFonts w:asciiTheme="minorHAnsi" w:hAnsiTheme="minorHAnsi" w:cstheme="minorHAnsi"/>
          <w:b/>
          <w:color w:val="FF0000"/>
          <w:sz w:val="22"/>
          <w:szCs w:val="22"/>
        </w:rPr>
        <w:t>deve ser adaptada</w:t>
      </w:r>
      <w:r w:rsidRPr="00EB5CE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de acordo com a pesquisa</w:t>
      </w:r>
      <w:r w:rsidRPr="00EB5CEA">
        <w:rPr>
          <w:rFonts w:asciiTheme="minorHAnsi" w:hAnsiTheme="minorHAnsi" w:cstheme="minorHAnsi"/>
          <w:b/>
          <w:sz w:val="22"/>
          <w:szCs w:val="22"/>
        </w:rPr>
        <w:t>.</w:t>
      </w:r>
    </w:p>
    <w:p w14:paraId="58F2DC69" w14:textId="77777777" w:rsidR="009C350D" w:rsidRPr="00EB5CEA" w:rsidRDefault="009C350D" w:rsidP="00EB5CEA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7FE867A" w14:textId="77777777" w:rsidR="0024288F" w:rsidRPr="00BF75AF" w:rsidRDefault="0024288F" w:rsidP="00EB5CEA">
      <w:pPr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BF75AF">
        <w:rPr>
          <w:rFonts w:asciiTheme="minorHAnsi" w:hAnsiTheme="minorHAnsi" w:cstheme="minorHAnsi"/>
          <w:color w:val="FF0000"/>
          <w:sz w:val="22"/>
          <w:szCs w:val="22"/>
        </w:rPr>
        <w:t>Informações que devem constar na carta de justificativa de ausência do TCLE:</w:t>
      </w:r>
    </w:p>
    <w:p w14:paraId="7A79EA75" w14:textId="77777777" w:rsidR="0024288F" w:rsidRPr="00890F9A" w:rsidRDefault="0024288F" w:rsidP="00EB5CEA">
      <w:pPr>
        <w:tabs>
          <w:tab w:val="left" w:pos="284"/>
          <w:tab w:val="left" w:pos="426"/>
        </w:tabs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890F9A">
        <w:rPr>
          <w:rFonts w:asciiTheme="minorHAnsi" w:hAnsiTheme="minorHAnsi" w:cstheme="minorHAnsi"/>
          <w:color w:val="FF0000"/>
          <w:sz w:val="22"/>
          <w:szCs w:val="22"/>
        </w:rPr>
        <w:t>1.</w:t>
      </w:r>
      <w:r w:rsidRPr="00890F9A">
        <w:rPr>
          <w:rFonts w:asciiTheme="minorHAnsi" w:hAnsiTheme="minorHAnsi" w:cstheme="minorHAnsi"/>
          <w:color w:val="FF0000"/>
          <w:sz w:val="22"/>
          <w:szCs w:val="22"/>
        </w:rPr>
        <w:tab/>
        <w:t>Nome do projeto de pesquisa e do pesquisador responsável;</w:t>
      </w:r>
    </w:p>
    <w:p w14:paraId="32247953" w14:textId="77777777" w:rsidR="0024288F" w:rsidRPr="00890F9A" w:rsidRDefault="0024288F" w:rsidP="00EB5CEA">
      <w:pPr>
        <w:tabs>
          <w:tab w:val="left" w:pos="284"/>
          <w:tab w:val="left" w:pos="426"/>
        </w:tabs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890F9A">
        <w:rPr>
          <w:rFonts w:asciiTheme="minorHAnsi" w:hAnsiTheme="minorHAnsi" w:cstheme="minorHAnsi"/>
          <w:color w:val="FF0000"/>
          <w:sz w:val="22"/>
          <w:szCs w:val="22"/>
        </w:rPr>
        <w:lastRenderedPageBreak/>
        <w:t>2.</w:t>
      </w:r>
      <w:r w:rsidRPr="00890F9A">
        <w:rPr>
          <w:rFonts w:asciiTheme="minorHAnsi" w:hAnsiTheme="minorHAnsi" w:cstheme="minorHAnsi"/>
          <w:color w:val="FF0000"/>
          <w:sz w:val="22"/>
          <w:szCs w:val="22"/>
        </w:rPr>
        <w:tab/>
        <w:t>Resumo do método e do material que será utilizado na pesquisa;</w:t>
      </w:r>
    </w:p>
    <w:p w14:paraId="452AFF39" w14:textId="073D39BA" w:rsidR="0024288F" w:rsidRPr="00890F9A" w:rsidRDefault="0024288F" w:rsidP="00BF75AF">
      <w:pPr>
        <w:tabs>
          <w:tab w:val="left" w:pos="284"/>
          <w:tab w:val="left" w:pos="426"/>
        </w:tabs>
        <w:spacing w:line="276" w:lineRule="auto"/>
        <w:ind w:left="284" w:hanging="284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890F9A">
        <w:rPr>
          <w:rFonts w:asciiTheme="minorHAnsi" w:hAnsiTheme="minorHAnsi" w:cstheme="minorHAnsi"/>
          <w:color w:val="FF0000"/>
          <w:sz w:val="22"/>
          <w:szCs w:val="22"/>
        </w:rPr>
        <w:t>3.</w:t>
      </w:r>
      <w:r w:rsidRPr="00890F9A">
        <w:rPr>
          <w:rFonts w:asciiTheme="minorHAnsi" w:hAnsiTheme="minorHAnsi" w:cstheme="minorHAnsi"/>
          <w:color w:val="FF0000"/>
          <w:sz w:val="22"/>
          <w:szCs w:val="22"/>
        </w:rPr>
        <w:tab/>
        <w:t>Apresentação das justificativas:</w:t>
      </w:r>
    </w:p>
    <w:p w14:paraId="1D8E13FD" w14:textId="77777777" w:rsidR="0024288F" w:rsidRPr="00890F9A" w:rsidRDefault="0024288F" w:rsidP="00EB5CEA">
      <w:pPr>
        <w:tabs>
          <w:tab w:val="left" w:pos="567"/>
          <w:tab w:val="left" w:pos="993"/>
        </w:tabs>
        <w:spacing w:line="276" w:lineRule="auto"/>
        <w:ind w:firstLine="284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890F9A">
        <w:rPr>
          <w:rFonts w:asciiTheme="minorHAnsi" w:hAnsiTheme="minorHAnsi" w:cstheme="minorHAnsi"/>
          <w:color w:val="FF0000"/>
          <w:sz w:val="22"/>
          <w:szCs w:val="22"/>
        </w:rPr>
        <w:t>a)</w:t>
      </w:r>
      <w:r w:rsidRPr="00890F9A">
        <w:rPr>
          <w:rFonts w:asciiTheme="minorHAnsi" w:hAnsiTheme="minorHAnsi" w:cstheme="minorHAnsi"/>
          <w:color w:val="FF0000"/>
          <w:sz w:val="22"/>
          <w:szCs w:val="22"/>
        </w:rPr>
        <w:tab/>
      </w:r>
      <w:r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>Esclarecimento</w:t>
      </w:r>
      <w:r w:rsidR="00C3462F"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s sobre </w:t>
      </w:r>
      <w:r w:rsidR="00597B49"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>os</w:t>
      </w:r>
      <w:r w:rsidR="00C3462F"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dados</w:t>
      </w:r>
      <w:r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que ser</w:t>
      </w:r>
      <w:r w:rsidR="00590594"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>ão</w:t>
      </w:r>
      <w:r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utilizado</w:t>
      </w:r>
      <w:r w:rsidR="00590594"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>s</w:t>
      </w:r>
      <w:r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na pesquisa;</w:t>
      </w:r>
    </w:p>
    <w:p w14:paraId="6EA18210" w14:textId="7DF6D562" w:rsidR="0024288F" w:rsidRPr="00890F9A" w:rsidRDefault="0024288F" w:rsidP="00EB5CEA">
      <w:pPr>
        <w:tabs>
          <w:tab w:val="left" w:pos="567"/>
          <w:tab w:val="left" w:pos="993"/>
        </w:tabs>
        <w:spacing w:line="276" w:lineRule="auto"/>
        <w:ind w:firstLine="284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890F9A">
        <w:rPr>
          <w:rFonts w:asciiTheme="minorHAnsi" w:hAnsiTheme="minorHAnsi" w:cstheme="minorHAnsi"/>
          <w:color w:val="FF0000"/>
          <w:sz w:val="22"/>
          <w:szCs w:val="22"/>
        </w:rPr>
        <w:t>b)</w:t>
      </w:r>
      <w:r w:rsidRPr="00890F9A">
        <w:rPr>
          <w:rFonts w:asciiTheme="minorHAnsi" w:hAnsiTheme="minorHAnsi" w:cstheme="minorHAnsi"/>
          <w:color w:val="FF0000"/>
          <w:sz w:val="22"/>
          <w:szCs w:val="22"/>
        </w:rPr>
        <w:tab/>
      </w:r>
      <w:r w:rsidRPr="00890F9A">
        <w:rPr>
          <w:rFonts w:asciiTheme="minorHAnsi" w:hAnsiTheme="minorHAnsi" w:cstheme="minorHAnsi"/>
          <w:b/>
          <w:bCs/>
          <w:color w:val="FF0000"/>
          <w:sz w:val="22"/>
          <w:szCs w:val="22"/>
        </w:rPr>
        <w:t>Explicação das causas que impossibilitam a obtenção do TCLE;</w:t>
      </w:r>
    </w:p>
    <w:p w14:paraId="5AB2CBF7" w14:textId="77777777" w:rsidR="00890F9A" w:rsidRPr="00890F9A" w:rsidRDefault="00BF75AF" w:rsidP="00EB5CEA">
      <w:pPr>
        <w:spacing w:line="276" w:lineRule="auto"/>
        <w:ind w:left="284" w:hanging="284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890F9A">
        <w:rPr>
          <w:rFonts w:asciiTheme="minorHAnsi" w:hAnsiTheme="minorHAnsi" w:cstheme="minorHAnsi"/>
          <w:color w:val="FF0000"/>
          <w:sz w:val="22"/>
          <w:szCs w:val="22"/>
        </w:rPr>
        <w:t>4</w:t>
      </w:r>
      <w:r w:rsidR="009C350D" w:rsidRPr="00890F9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r w:rsidR="00890F9A" w:rsidRPr="00890F9A">
        <w:rPr>
          <w:rFonts w:asciiTheme="minorHAnsi" w:hAnsiTheme="minorHAnsi" w:cstheme="minorHAnsi"/>
          <w:color w:val="FF0000"/>
          <w:sz w:val="22"/>
          <w:szCs w:val="22"/>
        </w:rPr>
        <w:t>Anexar listagem de participantes que não passarão pelo processo de consentimento:</w:t>
      </w:r>
    </w:p>
    <w:p w14:paraId="45077FA5" w14:textId="5EADF4D3" w:rsidR="006F38BD" w:rsidRPr="00EB5CEA" w:rsidRDefault="0024288F" w:rsidP="00890F9A">
      <w:pPr>
        <w:spacing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  <w:r w:rsidRPr="00EB5CEA">
        <w:rPr>
          <w:rFonts w:asciiTheme="minorHAnsi" w:hAnsiTheme="minorHAnsi" w:cstheme="minorHAnsi"/>
          <w:sz w:val="22"/>
          <w:szCs w:val="22"/>
        </w:rPr>
        <w:t>Devido à impossibilidade de obtenção do Termo de Consentimento Livre Esclarecido dos participantes</w:t>
      </w:r>
      <w:r w:rsidR="00BF75AF">
        <w:rPr>
          <w:rFonts w:asciiTheme="minorHAnsi" w:hAnsiTheme="minorHAnsi" w:cstheme="minorHAnsi"/>
          <w:sz w:val="22"/>
          <w:szCs w:val="22"/>
        </w:rPr>
        <w:t xml:space="preserve"> da </w:t>
      </w:r>
      <w:r w:rsidR="00BF75AF" w:rsidRPr="00BF75AF">
        <w:rPr>
          <w:rFonts w:asciiTheme="minorHAnsi" w:hAnsiTheme="minorHAnsi" w:cstheme="minorHAnsi"/>
          <w:b/>
          <w:bCs/>
          <w:sz w:val="22"/>
          <w:szCs w:val="22"/>
        </w:rPr>
        <w:t>listagem anexa</w:t>
      </w:r>
      <w:r w:rsidRPr="00EB5CEA">
        <w:rPr>
          <w:rFonts w:asciiTheme="minorHAnsi" w:hAnsiTheme="minorHAnsi" w:cstheme="minorHAnsi"/>
          <w:sz w:val="22"/>
          <w:szCs w:val="22"/>
        </w:rPr>
        <w:t>, assin</w:t>
      </w:r>
      <w:r w:rsidR="00BF75AF">
        <w:rPr>
          <w:rFonts w:asciiTheme="minorHAnsi" w:hAnsiTheme="minorHAnsi" w:cstheme="minorHAnsi"/>
          <w:sz w:val="22"/>
          <w:szCs w:val="22"/>
        </w:rPr>
        <w:t>amos</w:t>
      </w:r>
      <w:r w:rsidRPr="00EB5CEA">
        <w:rPr>
          <w:rFonts w:asciiTheme="minorHAnsi" w:hAnsiTheme="minorHAnsi" w:cstheme="minorHAnsi"/>
          <w:sz w:val="22"/>
          <w:szCs w:val="22"/>
        </w:rPr>
        <w:t xml:space="preserve"> este </w:t>
      </w:r>
      <w:r w:rsidR="00BF75AF">
        <w:rPr>
          <w:rFonts w:asciiTheme="minorHAnsi" w:hAnsiTheme="minorHAnsi" w:cstheme="minorHAnsi"/>
          <w:sz w:val="22"/>
          <w:szCs w:val="22"/>
        </w:rPr>
        <w:t>documento</w:t>
      </w:r>
      <w:r w:rsidRPr="00EB5CEA">
        <w:rPr>
          <w:rFonts w:asciiTheme="minorHAnsi" w:hAnsiTheme="minorHAnsi" w:cstheme="minorHAnsi"/>
          <w:sz w:val="22"/>
          <w:szCs w:val="22"/>
        </w:rPr>
        <w:t xml:space="preserve"> para salvaguardar seus direitos. </w:t>
      </w:r>
    </w:p>
    <w:p w14:paraId="4BB8C311" w14:textId="5296287B" w:rsidR="001413C5" w:rsidRDefault="001413C5" w:rsidP="00EB5CEA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A3B5108" w14:textId="7E4CDABB" w:rsidR="00EB5CEA" w:rsidRDefault="00117E2A" w:rsidP="00EB5CEA">
      <w:pPr>
        <w:pStyle w:val="PargrafodaLista"/>
        <w:spacing w:line="276" w:lineRule="auto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B5CEA">
        <w:rPr>
          <w:rFonts w:asciiTheme="minorHAnsi" w:hAnsiTheme="minorHAnsi" w:cstheme="minorHAnsi"/>
          <w:b/>
          <w:sz w:val="22"/>
          <w:szCs w:val="22"/>
        </w:rPr>
        <w:t>DECLARAÇÃO</w:t>
      </w:r>
      <w:r>
        <w:rPr>
          <w:rFonts w:asciiTheme="minorHAnsi" w:hAnsiTheme="minorHAnsi" w:cstheme="minorHAnsi"/>
          <w:b/>
          <w:sz w:val="22"/>
          <w:szCs w:val="22"/>
        </w:rPr>
        <w:t xml:space="preserve"> DE </w:t>
      </w:r>
      <w:r w:rsidRPr="00117E2A">
        <w:rPr>
          <w:rFonts w:asciiTheme="minorHAnsi" w:hAnsiTheme="minorHAnsi" w:cstheme="minorHAnsi"/>
          <w:b/>
          <w:sz w:val="22"/>
          <w:szCs w:val="22"/>
        </w:rPr>
        <w:t>COMPROMISSO</w:t>
      </w:r>
      <w:r>
        <w:rPr>
          <w:rFonts w:asciiTheme="minorHAnsi" w:hAnsiTheme="minorHAnsi" w:cstheme="minorHAnsi"/>
          <w:b/>
          <w:sz w:val="22"/>
          <w:szCs w:val="22"/>
        </w:rPr>
        <w:t xml:space="preserve"> E</w:t>
      </w:r>
      <w:r w:rsidRPr="00117E2A">
        <w:rPr>
          <w:rFonts w:asciiTheme="minorHAnsi" w:hAnsiTheme="minorHAnsi" w:cstheme="minorHAnsi"/>
          <w:b/>
          <w:sz w:val="22"/>
          <w:szCs w:val="22"/>
        </w:rPr>
        <w:t xml:space="preserve"> CONFIDENCIALIDADE</w:t>
      </w:r>
      <w:r w:rsidRPr="00EB5CEA">
        <w:rPr>
          <w:rFonts w:asciiTheme="minorHAnsi" w:hAnsiTheme="minorHAnsi" w:cstheme="minorHAnsi"/>
          <w:b/>
          <w:sz w:val="22"/>
          <w:szCs w:val="22"/>
        </w:rPr>
        <w:t>:</w:t>
      </w:r>
    </w:p>
    <w:p w14:paraId="616028FC" w14:textId="77777777" w:rsidR="00117E2A" w:rsidRPr="00EB5CEA" w:rsidRDefault="00117E2A" w:rsidP="00EB5CEA">
      <w:pPr>
        <w:pStyle w:val="PargrafodaLista"/>
        <w:spacing w:line="276" w:lineRule="auto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0A0764D" w14:textId="247505E7" w:rsidR="00EB5CEA" w:rsidRPr="00EB5CEA" w:rsidRDefault="00EB5CEA" w:rsidP="00EB5CEA">
      <w:pPr>
        <w:spacing w:line="276" w:lineRule="auto"/>
        <w:ind w:firstLine="12"/>
        <w:jc w:val="both"/>
        <w:rPr>
          <w:rFonts w:asciiTheme="minorHAnsi" w:hAnsiTheme="minorHAnsi" w:cstheme="minorHAnsi"/>
          <w:sz w:val="22"/>
          <w:szCs w:val="22"/>
        </w:rPr>
      </w:pPr>
      <w:r w:rsidRPr="00EB5CEA">
        <w:rPr>
          <w:rFonts w:asciiTheme="minorHAnsi" w:hAnsiTheme="minorHAnsi" w:cstheme="minorHAnsi"/>
          <w:sz w:val="22"/>
          <w:szCs w:val="22"/>
        </w:rPr>
        <w:t>Nós, pesquisadores envolvidos no projeto de pesquisa identificado acima, como preconizam os Documentos Internacionais, a Resolução 466/12 do Ministério da Saúde, parágrafo III “Aspectos Éticos da Pesquisa Envolvendo Seres Humanos”</w:t>
      </w:r>
      <w:r>
        <w:rPr>
          <w:rFonts w:asciiTheme="minorHAnsi" w:hAnsiTheme="minorHAnsi" w:cstheme="minorHAnsi"/>
          <w:sz w:val="22"/>
          <w:szCs w:val="22"/>
        </w:rPr>
        <w:t>, a Resolução 510/16</w:t>
      </w:r>
      <w:r w:rsidRPr="00EB5CEA">
        <w:rPr>
          <w:rFonts w:asciiTheme="minorHAnsi" w:hAnsiTheme="minorHAnsi" w:cstheme="minorHAnsi"/>
          <w:sz w:val="22"/>
          <w:szCs w:val="22"/>
        </w:rPr>
        <w:t xml:space="preserve"> e a Diretriz 12 das Diretrizes Éticas Internacionais para Pesquisas Biomédicas Envolvendo Seres Humanos (CIOMS/93), declaramos que:</w:t>
      </w:r>
    </w:p>
    <w:p w14:paraId="76E72C01" w14:textId="77777777" w:rsidR="00EB5CEA" w:rsidRPr="00EB5CEA" w:rsidRDefault="00EB5CEA" w:rsidP="00EB5CEA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B5CEA">
        <w:rPr>
          <w:rFonts w:asciiTheme="minorHAnsi" w:hAnsiTheme="minorHAnsi" w:cstheme="minorHAnsi"/>
          <w:sz w:val="22"/>
          <w:szCs w:val="22"/>
        </w:rPr>
        <w:t xml:space="preserve">O acesso aos dados registrados em prontuários de pacientes ou em bases de dados </w:t>
      </w:r>
      <w:r w:rsidRPr="00EB5CEA">
        <w:rPr>
          <w:rFonts w:asciiTheme="minorHAnsi" w:hAnsiTheme="minorHAnsi" w:cstheme="minorHAnsi"/>
          <w:b/>
          <w:sz w:val="22"/>
          <w:szCs w:val="22"/>
        </w:rPr>
        <w:t>(</w:t>
      </w:r>
      <w:r w:rsidRPr="00EB5CEA">
        <w:rPr>
          <w:rFonts w:asciiTheme="minorHAnsi" w:hAnsiTheme="minorHAnsi" w:cstheme="minorHAnsi"/>
          <w:b/>
          <w:bCs/>
          <w:sz w:val="22"/>
          <w:szCs w:val="22"/>
        </w:rPr>
        <w:t>fotografias, radiografias, tomografias e respectivos laudos odontológicos e médicos, vídeo, imagens, amostra de voz e registros clínicos</w:t>
      </w:r>
      <w:r w:rsidRPr="00EB5CEA">
        <w:rPr>
          <w:rFonts w:asciiTheme="minorHAnsi" w:hAnsiTheme="minorHAnsi" w:cstheme="minorHAnsi"/>
          <w:b/>
          <w:sz w:val="22"/>
          <w:szCs w:val="22"/>
        </w:rPr>
        <w:t>)</w:t>
      </w:r>
      <w:r w:rsidRPr="00EB5CEA">
        <w:rPr>
          <w:rFonts w:asciiTheme="minorHAnsi" w:hAnsiTheme="minorHAnsi" w:cstheme="minorHAnsi"/>
          <w:sz w:val="22"/>
          <w:szCs w:val="22"/>
        </w:rPr>
        <w:t xml:space="preserve"> para fins da pesquisa científica será feito somente após aprovação do projeto de pesquisa pelo CEP-HRAC-USP;</w:t>
      </w:r>
    </w:p>
    <w:p w14:paraId="1D901FDF" w14:textId="77777777" w:rsidR="00EB5CEA" w:rsidRPr="00EB5CEA" w:rsidRDefault="00EB5CEA" w:rsidP="00EB5CEA">
      <w:pPr>
        <w:pStyle w:val="PargrafodaLista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B5CEA">
        <w:rPr>
          <w:rFonts w:asciiTheme="minorHAnsi" w:hAnsiTheme="minorHAnsi" w:cstheme="minorHAnsi"/>
          <w:sz w:val="22"/>
          <w:szCs w:val="22"/>
        </w:rPr>
        <w:t>Manteremos a confidencialidade sobre os dados coletados nos arquivos do HRAC-USP, bem como a privacidade de seus conteúdos, preservando integralmente o anonimato e a imagem do indivíduo bem como a sua não estigmatização;</w:t>
      </w:r>
    </w:p>
    <w:p w14:paraId="3D236B14" w14:textId="77777777" w:rsidR="00EB5CEA" w:rsidRPr="00EB5CEA" w:rsidRDefault="00EB5CEA" w:rsidP="00EB5CEA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B5CEA">
        <w:rPr>
          <w:rFonts w:asciiTheme="minorHAnsi" w:hAnsiTheme="minorHAnsi" w:cstheme="minorHAnsi"/>
          <w:sz w:val="22"/>
          <w:szCs w:val="22"/>
        </w:rPr>
        <w:t>Asseguraremos a não utilização das informações em prejuízo das pessoas e/ou das comunidades, inclusive em termos de autoestima, de prestígio e/ou econômico-financeiro;</w:t>
      </w:r>
    </w:p>
    <w:p w14:paraId="460D5306" w14:textId="77777777" w:rsidR="00EB5CEA" w:rsidRPr="00EB5CEA" w:rsidRDefault="00EB5CEA" w:rsidP="00EB5CEA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B5CEA">
        <w:rPr>
          <w:rFonts w:asciiTheme="minorHAnsi" w:hAnsiTheme="minorHAnsi" w:cstheme="minorHAnsi"/>
          <w:sz w:val="22"/>
          <w:szCs w:val="22"/>
        </w:rPr>
        <w:t>Os dados obtidos na pesquisa serão usados exclusivamente para a finalidade prevista no protocolo, não sendo repassados em parte ou na íntegra a pessoas não envolvidas na equipe de pesquisa. Todo e qualquer outro uso que venha a ser planejado, será objeto de novo projeto de pesquisa, que será submetido à apreciação do CEP-HRAC-USP;</w:t>
      </w:r>
    </w:p>
    <w:p w14:paraId="0836E500" w14:textId="4B76E89C" w:rsidR="00EB5CEA" w:rsidRPr="00EB5CEA" w:rsidRDefault="00EB5CEA" w:rsidP="00EB5CEA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B5CEA">
        <w:rPr>
          <w:rFonts w:asciiTheme="minorHAnsi" w:hAnsiTheme="minorHAnsi" w:cstheme="minorHAnsi"/>
          <w:sz w:val="22"/>
          <w:szCs w:val="22"/>
        </w:rPr>
        <w:t xml:space="preserve">Devido à impossibilidade de obtenção do Termo de Consentimento Livre e Esclarecido de todos os indivíduos, assinamos esse </w:t>
      </w:r>
      <w:r>
        <w:rPr>
          <w:rFonts w:asciiTheme="minorHAnsi" w:hAnsiTheme="minorHAnsi" w:cstheme="minorHAnsi"/>
          <w:sz w:val="22"/>
          <w:szCs w:val="22"/>
        </w:rPr>
        <w:t>documento</w:t>
      </w:r>
      <w:r w:rsidRPr="00EB5CEA">
        <w:rPr>
          <w:rFonts w:asciiTheme="minorHAnsi" w:hAnsiTheme="minorHAnsi" w:cstheme="minorHAnsi"/>
          <w:sz w:val="22"/>
          <w:szCs w:val="22"/>
        </w:rPr>
        <w:t xml:space="preserve"> para a salvaguarda seus direitos.</w:t>
      </w:r>
    </w:p>
    <w:p w14:paraId="3CFBDFFB" w14:textId="03BC0AD2" w:rsidR="00EB5CEA" w:rsidRPr="00EB5CEA" w:rsidRDefault="00EB5CEA" w:rsidP="00EB5CEA">
      <w:pPr>
        <w:pStyle w:val="PargrafodaLista"/>
        <w:numPr>
          <w:ilvl w:val="0"/>
          <w:numId w:val="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B5CEA">
        <w:rPr>
          <w:rFonts w:asciiTheme="minorHAnsi" w:hAnsiTheme="minorHAnsi" w:cstheme="minorHAnsi"/>
          <w:sz w:val="22"/>
          <w:szCs w:val="22"/>
        </w:rPr>
        <w:t>Comprometemos a observar todos os requisitos éticos estabelecidos na</w:t>
      </w:r>
      <w:r>
        <w:rPr>
          <w:rFonts w:asciiTheme="minorHAnsi" w:hAnsiTheme="minorHAnsi" w:cstheme="minorHAnsi"/>
          <w:sz w:val="22"/>
          <w:szCs w:val="22"/>
        </w:rPr>
        <w:t>s</w:t>
      </w:r>
      <w:r w:rsidRPr="00EB5CEA">
        <w:rPr>
          <w:rFonts w:asciiTheme="minorHAnsi" w:hAnsiTheme="minorHAnsi" w:cstheme="minorHAnsi"/>
          <w:sz w:val="22"/>
          <w:szCs w:val="22"/>
        </w:rPr>
        <w:t xml:space="preserve"> resoluç</w:t>
      </w:r>
      <w:r>
        <w:rPr>
          <w:rFonts w:asciiTheme="minorHAnsi" w:hAnsiTheme="minorHAnsi" w:cstheme="minorHAnsi"/>
          <w:sz w:val="22"/>
          <w:szCs w:val="22"/>
        </w:rPr>
        <w:t>ões</w:t>
      </w:r>
      <w:r w:rsidRPr="00EB5CEA">
        <w:rPr>
          <w:rFonts w:asciiTheme="minorHAnsi" w:hAnsiTheme="minorHAnsi" w:cstheme="minorHAnsi"/>
          <w:sz w:val="22"/>
          <w:szCs w:val="22"/>
        </w:rPr>
        <w:t xml:space="preserve"> 466/12</w:t>
      </w:r>
      <w:r>
        <w:rPr>
          <w:rFonts w:asciiTheme="minorHAnsi" w:hAnsiTheme="minorHAnsi" w:cstheme="minorHAnsi"/>
          <w:sz w:val="22"/>
          <w:szCs w:val="22"/>
        </w:rPr>
        <w:t xml:space="preserve"> e 510/16</w:t>
      </w:r>
      <w:r w:rsidRPr="00EB5CEA">
        <w:rPr>
          <w:rFonts w:asciiTheme="minorHAnsi" w:hAnsiTheme="minorHAnsi" w:cstheme="minorHAnsi"/>
          <w:sz w:val="22"/>
          <w:szCs w:val="22"/>
        </w:rPr>
        <w:t>, e legais expressas na Constituição Federal, artigo 5º, incisos X e XIV, no Novo Código Civil, artigos 20 e 21, no Código Penal, artigos 153 e 154, e no Código de Processo Civil, artigos 388, 404 e 448.</w:t>
      </w:r>
    </w:p>
    <w:p w14:paraId="40C0A9B5" w14:textId="359EDE9B" w:rsidR="00EB5CEA" w:rsidRDefault="00EB5CEA" w:rsidP="00EB5CEA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6104943" w14:textId="77777777" w:rsidR="00890F9A" w:rsidRPr="00890F9A" w:rsidRDefault="00890F9A" w:rsidP="00890F9A">
      <w:pPr>
        <w:spacing w:line="276" w:lineRule="auto"/>
        <w:ind w:firstLine="1134"/>
        <w:jc w:val="both"/>
        <w:rPr>
          <w:rFonts w:asciiTheme="minorHAnsi" w:hAnsiTheme="minorHAnsi" w:cstheme="minorHAnsi"/>
          <w:sz w:val="22"/>
          <w:szCs w:val="22"/>
        </w:rPr>
      </w:pPr>
      <w:r w:rsidRPr="00890F9A">
        <w:rPr>
          <w:rFonts w:asciiTheme="minorHAnsi" w:hAnsiTheme="minorHAnsi" w:cstheme="minorHAnsi"/>
          <w:sz w:val="22"/>
          <w:szCs w:val="22"/>
        </w:rPr>
        <w:t>Atenciosamente,</w:t>
      </w:r>
    </w:p>
    <w:p w14:paraId="2ACEAEAF" w14:textId="77777777" w:rsidR="00890F9A" w:rsidRPr="00EB5CEA" w:rsidRDefault="00890F9A" w:rsidP="00EB5CEA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53A49FF" w14:textId="77777777" w:rsidR="00EB5CEA" w:rsidRPr="00EB5CEA" w:rsidRDefault="00EB5CEA" w:rsidP="00EB5CEA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48"/>
        <w:gridCol w:w="4820"/>
      </w:tblGrid>
      <w:tr w:rsidR="00EB5CEA" w:rsidRPr="00EB5CEA" w14:paraId="73C3B973" w14:textId="77777777" w:rsidTr="00D443F2">
        <w:tc>
          <w:tcPr>
            <w:tcW w:w="4748" w:type="dxa"/>
          </w:tcPr>
          <w:p w14:paraId="729A5EAE" w14:textId="77777777" w:rsidR="00EB5CEA" w:rsidRPr="00EB5CEA" w:rsidRDefault="00EB5CEA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>________________________________</w:t>
            </w:r>
          </w:p>
          <w:p w14:paraId="272F2BC7" w14:textId="77777777" w:rsidR="00EB5CEA" w:rsidRPr="00EB5CEA" w:rsidRDefault="00394059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62777898"/>
                <w:placeholder>
                  <w:docPart w:val="8B21629313D34B53A18E401593962298"/>
                </w:placeholder>
                <w:showingPlcHdr/>
              </w:sdtPr>
              <w:sdtEndPr/>
              <w:sdtContent>
                <w:r w:rsidR="00EB5CE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ome completo.</w:t>
                </w:r>
              </w:sdtContent>
            </w:sdt>
            <w:r w:rsidR="00EB5CEA" w:rsidRPr="00EB5CE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7AF40CA" w14:textId="77777777" w:rsidR="00EB5CEA" w:rsidRPr="00EB5CEA" w:rsidRDefault="00EB5CEA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>Pesquisador Responsável</w:t>
            </w:r>
          </w:p>
          <w:p w14:paraId="79557ADE" w14:textId="77777777" w:rsidR="00EB5CEA" w:rsidRPr="00EB5CEA" w:rsidRDefault="00EB5CEA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20" w:type="dxa"/>
          </w:tcPr>
          <w:p w14:paraId="5F578FA8" w14:textId="77777777" w:rsidR="00EB5CEA" w:rsidRPr="00EB5CEA" w:rsidRDefault="00EB5CEA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>________________________________</w:t>
            </w:r>
          </w:p>
          <w:p w14:paraId="3D2F075C" w14:textId="580B0E09" w:rsidR="00EB5CEA" w:rsidRPr="00EB5CEA" w:rsidRDefault="00394059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70153724"/>
                <w:placeholder>
                  <w:docPart w:val="FF68A73709E54882982CB50AB49B461C"/>
                </w:placeholder>
                <w:showingPlcHdr/>
              </w:sdtPr>
              <w:sdtEndPr/>
              <w:sdtContent>
                <w:r w:rsidR="00EB5CE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ome completo.</w:t>
                </w:r>
              </w:sdtContent>
            </w:sdt>
          </w:p>
          <w:p w14:paraId="503A1A67" w14:textId="77777777" w:rsidR="00EB5CEA" w:rsidRPr="00EB5CEA" w:rsidRDefault="00EB5CEA" w:rsidP="00D443F2">
            <w:pPr>
              <w:pStyle w:val="Ttulo6"/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quipe de Pesquisa</w:t>
            </w:r>
          </w:p>
          <w:p w14:paraId="6013D448" w14:textId="77777777" w:rsidR="00EB5CEA" w:rsidRPr="00EB5CEA" w:rsidRDefault="00EB5CEA" w:rsidP="00D443F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5CEA" w:rsidRPr="00EB5CEA" w14:paraId="29FF4C51" w14:textId="77777777" w:rsidTr="00D443F2">
        <w:tc>
          <w:tcPr>
            <w:tcW w:w="4748" w:type="dxa"/>
          </w:tcPr>
          <w:p w14:paraId="36AE752D" w14:textId="77777777" w:rsidR="00EB5CEA" w:rsidRPr="00EB5CEA" w:rsidRDefault="00EB5CEA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t>________________________________</w:t>
            </w:r>
          </w:p>
          <w:p w14:paraId="5DD217B0" w14:textId="5E1B16CA" w:rsidR="00EB5CEA" w:rsidRPr="00EB5CEA" w:rsidRDefault="00394059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81383946"/>
                <w:placeholder>
                  <w:docPart w:val="61ABEBE0876F4F9AB862261C7153832D"/>
                </w:placeholder>
                <w:showingPlcHdr/>
              </w:sdtPr>
              <w:sdtEndPr/>
              <w:sdtContent>
                <w:r w:rsidR="00EB5CE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ome completo.</w:t>
                </w:r>
              </w:sdtContent>
            </w:sdt>
          </w:p>
          <w:p w14:paraId="5FE39AB2" w14:textId="77777777" w:rsidR="00EB5CEA" w:rsidRPr="00EB5CEA" w:rsidRDefault="00EB5CEA" w:rsidP="00D443F2">
            <w:pPr>
              <w:pStyle w:val="Ttulo6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quipe de Pesquisa</w:t>
            </w:r>
          </w:p>
        </w:tc>
        <w:tc>
          <w:tcPr>
            <w:tcW w:w="4820" w:type="dxa"/>
          </w:tcPr>
          <w:p w14:paraId="39B27DC0" w14:textId="77777777" w:rsidR="00EB5CEA" w:rsidRPr="00EB5CEA" w:rsidRDefault="00EB5CEA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________________________________</w:t>
            </w:r>
          </w:p>
          <w:p w14:paraId="0F8EF57C" w14:textId="74F81314" w:rsidR="00EB5CEA" w:rsidRPr="00EB5CEA" w:rsidRDefault="00394059" w:rsidP="00D443F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15760913"/>
                <w:placeholder>
                  <w:docPart w:val="9E8BB25E171645CFA25117A424C8E111"/>
                </w:placeholder>
                <w:showingPlcHdr/>
              </w:sdtPr>
              <w:sdtEndPr/>
              <w:sdtContent>
                <w:r w:rsidR="00EB5CE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ome completo.</w:t>
                </w:r>
              </w:sdtContent>
            </w:sdt>
          </w:p>
          <w:p w14:paraId="7A6C5B81" w14:textId="77777777" w:rsidR="00EB5CEA" w:rsidRPr="00EB5CEA" w:rsidRDefault="00EB5CEA" w:rsidP="00D443F2">
            <w:pPr>
              <w:pStyle w:val="Ttulo6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5CE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quipe de Pesquisa</w:t>
            </w:r>
          </w:p>
        </w:tc>
      </w:tr>
    </w:tbl>
    <w:p w14:paraId="030AE8D2" w14:textId="3C58970A" w:rsidR="0024288F" w:rsidRDefault="0024288F" w:rsidP="00EB5CEA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2DA73CB7" w14:textId="77777777" w:rsidR="004E2257" w:rsidRDefault="004E2257" w:rsidP="00EB5CEA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5DD3A5C" w14:textId="5314C765" w:rsidR="00117E2A" w:rsidRDefault="00117E2A" w:rsidP="00EB5CEA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tbl>
      <w:tblPr>
        <w:tblStyle w:val="Tabelacomgrade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361"/>
        <w:gridCol w:w="5417"/>
      </w:tblGrid>
      <w:tr w:rsidR="00117E2A" w:rsidRPr="00117E2A" w14:paraId="421B41A2" w14:textId="77777777" w:rsidTr="00117E2A">
        <w:trPr>
          <w:trHeight w:val="3232"/>
        </w:trPr>
        <w:tc>
          <w:tcPr>
            <w:tcW w:w="4361" w:type="dxa"/>
            <w:shd w:val="clear" w:color="auto" w:fill="F2F2F2" w:themeFill="background1" w:themeFillShade="F2"/>
            <w:vAlign w:val="center"/>
          </w:tcPr>
          <w:p w14:paraId="38F06B10" w14:textId="5B2B8707" w:rsidR="00117E2A" w:rsidRPr="00117E2A" w:rsidRDefault="00117E2A" w:rsidP="008D4768">
            <w:pPr>
              <w:ind w:firstLine="4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17E2A">
              <w:rPr>
                <w:rFonts w:asciiTheme="minorHAnsi" w:hAnsiTheme="minorHAnsi" w:cstheme="minorHAnsi"/>
                <w:sz w:val="22"/>
                <w:szCs w:val="22"/>
              </w:rPr>
              <w:t xml:space="preserve">“Dou autorização de acesso ao nosso arquivo aos pesquisadores indicado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este documento</w:t>
            </w:r>
            <w:r w:rsidRPr="00117E2A">
              <w:rPr>
                <w:rFonts w:asciiTheme="minorHAnsi" w:hAnsiTheme="minorHAnsi" w:cstheme="minorHAnsi"/>
                <w:sz w:val="22"/>
                <w:szCs w:val="22"/>
              </w:rPr>
              <w:t xml:space="preserve"> nas condiçõ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encionadas no item “</w:t>
            </w:r>
            <w:r w:rsidRPr="00117E2A">
              <w:rPr>
                <w:rFonts w:asciiTheme="minorHAnsi" w:hAnsiTheme="minorHAnsi" w:cstheme="minorHAnsi"/>
                <w:sz w:val="22"/>
                <w:szCs w:val="22"/>
              </w:rPr>
              <w:t>declaração de compromisso e confidencialida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</w:p>
        </w:tc>
        <w:tc>
          <w:tcPr>
            <w:tcW w:w="5417" w:type="dxa"/>
            <w:shd w:val="clear" w:color="auto" w:fill="F2F2F2" w:themeFill="background1" w:themeFillShade="F2"/>
            <w:vAlign w:val="center"/>
          </w:tcPr>
          <w:p w14:paraId="7A4828B0" w14:textId="77777777" w:rsidR="00117E2A" w:rsidRPr="00117E2A" w:rsidRDefault="00117E2A" w:rsidP="008D4768">
            <w:pPr>
              <w:ind w:firstLine="4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4DED03" w14:textId="77777777" w:rsidR="00117E2A" w:rsidRPr="00117E2A" w:rsidRDefault="00117E2A" w:rsidP="008D4768">
            <w:pPr>
              <w:ind w:firstLine="4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17E2A">
              <w:rPr>
                <w:rFonts w:asciiTheme="minorHAnsi" w:hAnsiTheme="minorHAnsi" w:cstheme="minorHAnsi"/>
                <w:sz w:val="22"/>
                <w:szCs w:val="22"/>
              </w:rPr>
              <w:t>__________________________________</w:t>
            </w:r>
          </w:p>
          <w:p w14:paraId="61368F22" w14:textId="77777777" w:rsidR="00117E2A" w:rsidRDefault="00394059" w:rsidP="008D4768">
            <w:pPr>
              <w:ind w:firstLine="4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66215990"/>
                <w:placeholder>
                  <w:docPart w:val="C7C225240AB842E19DB9E0CAA864B9FD"/>
                </w:placeholder>
                <w:showingPlcHdr/>
              </w:sdtPr>
              <w:sdtEndPr/>
              <w:sdtContent>
                <w:r w:rsidR="00117E2A" w:rsidRPr="00EB5CEA">
                  <w:rPr>
                    <w:rStyle w:val="TextodoEspaoReservado"/>
                    <w:rFonts w:asciiTheme="minorHAnsi" w:eastAsia="Calibri" w:hAnsiTheme="minorHAnsi" w:cstheme="minorHAnsi"/>
                    <w:sz w:val="22"/>
                    <w:szCs w:val="22"/>
                  </w:rPr>
                  <w:t>Nome completo.</w:t>
                </w:r>
              </w:sdtContent>
            </w:sdt>
            <w:r w:rsidR="00117E2A" w:rsidRPr="00117E2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31F4808" w14:textId="23417CB2" w:rsidR="00117E2A" w:rsidRPr="00117E2A" w:rsidRDefault="00117E2A" w:rsidP="008D4768">
            <w:pPr>
              <w:ind w:firstLine="4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17E2A">
              <w:rPr>
                <w:rFonts w:asciiTheme="minorHAnsi" w:hAnsiTheme="minorHAnsi" w:cstheme="minorHAnsi"/>
                <w:sz w:val="22"/>
                <w:szCs w:val="22"/>
              </w:rPr>
              <w:t>Responsável técnico do Departamento, Divisão, Serviço e/ou Seçã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</w:tbl>
    <w:p w14:paraId="5F323DB7" w14:textId="1492EA3B" w:rsidR="00117E2A" w:rsidRDefault="00117E2A" w:rsidP="00EB5CEA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63309560" w14:textId="59DF69B4" w:rsidR="00117E2A" w:rsidRDefault="00117E2A" w:rsidP="00EB5CEA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6AE6F275" w14:textId="77777777" w:rsidR="00117E2A" w:rsidRDefault="00117E2A" w:rsidP="00EB5CEA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B8DEEFA" w14:textId="77777777" w:rsidR="00117E2A" w:rsidRPr="00EB5CEA" w:rsidRDefault="00117E2A" w:rsidP="00EB5CEA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4927B42" w14:textId="77777777" w:rsidR="001413C5" w:rsidRPr="00117E2A" w:rsidRDefault="001413C5" w:rsidP="00EB5CEA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17E2A">
        <w:rPr>
          <w:rFonts w:asciiTheme="minorHAnsi" w:hAnsiTheme="minorHAnsi" w:cstheme="minorHAnsi"/>
          <w:i/>
          <w:sz w:val="22"/>
          <w:szCs w:val="22"/>
        </w:rPr>
        <w:t>NOTAS EXPLICATIVAS:</w:t>
      </w:r>
    </w:p>
    <w:p w14:paraId="128F6AF3" w14:textId="77777777" w:rsidR="001413C5" w:rsidRPr="00117E2A" w:rsidRDefault="001413C5" w:rsidP="00EB5CEA">
      <w:pPr>
        <w:tabs>
          <w:tab w:val="left" w:pos="142"/>
        </w:tabs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17E2A">
        <w:rPr>
          <w:rFonts w:asciiTheme="minorHAnsi" w:hAnsiTheme="minorHAnsi" w:cstheme="minorHAnsi"/>
          <w:i/>
          <w:sz w:val="22"/>
          <w:szCs w:val="22"/>
        </w:rPr>
        <w:t>•</w:t>
      </w:r>
      <w:r w:rsidRPr="00117E2A">
        <w:rPr>
          <w:rFonts w:asciiTheme="minorHAnsi" w:hAnsiTheme="minorHAnsi" w:cstheme="minorHAnsi"/>
          <w:i/>
          <w:sz w:val="22"/>
          <w:szCs w:val="22"/>
        </w:rPr>
        <w:tab/>
        <w:t>Este documento não dispensa:</w:t>
      </w:r>
    </w:p>
    <w:p w14:paraId="230699D6" w14:textId="77777777" w:rsidR="0024288F" w:rsidRPr="00117E2A" w:rsidRDefault="00C3462F" w:rsidP="00EB5CEA">
      <w:pPr>
        <w:tabs>
          <w:tab w:val="left" w:pos="142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17E2A">
        <w:rPr>
          <w:rFonts w:asciiTheme="minorHAnsi" w:hAnsiTheme="minorHAnsi" w:cstheme="minorHAnsi"/>
          <w:i/>
          <w:sz w:val="22"/>
          <w:szCs w:val="22"/>
        </w:rPr>
        <w:t xml:space="preserve">   -</w:t>
      </w:r>
      <w:r w:rsidR="001413C5" w:rsidRPr="00117E2A">
        <w:rPr>
          <w:rFonts w:asciiTheme="minorHAnsi" w:hAnsiTheme="minorHAnsi" w:cstheme="minorHAnsi"/>
          <w:i/>
          <w:sz w:val="22"/>
          <w:szCs w:val="22"/>
        </w:rPr>
        <w:t xml:space="preserve"> A aplicação do Termo de Consentimento Livre e Esclarecido em pacientes em acompanhamento</w:t>
      </w:r>
      <w:r w:rsidR="001413C5" w:rsidRPr="00117E2A">
        <w:rPr>
          <w:rFonts w:asciiTheme="minorHAnsi" w:hAnsiTheme="minorHAnsi" w:cstheme="minorHAnsi"/>
          <w:sz w:val="22"/>
          <w:szCs w:val="22"/>
        </w:rPr>
        <w:t>;</w:t>
      </w:r>
    </w:p>
    <w:p w14:paraId="4C6E77D9" w14:textId="358FB8DE" w:rsidR="00BF75AF" w:rsidRDefault="001413C5" w:rsidP="00EB5CEA">
      <w:pPr>
        <w:tabs>
          <w:tab w:val="left" w:pos="142"/>
        </w:tabs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17E2A">
        <w:rPr>
          <w:rFonts w:asciiTheme="minorHAnsi" w:hAnsiTheme="minorHAnsi" w:cstheme="minorHAnsi"/>
          <w:i/>
          <w:sz w:val="22"/>
          <w:szCs w:val="22"/>
        </w:rPr>
        <w:t xml:space="preserve">   - A aplicação do Termo de Permiss</w:t>
      </w:r>
      <w:r w:rsidR="00C3462F" w:rsidRPr="00117E2A">
        <w:rPr>
          <w:rFonts w:asciiTheme="minorHAnsi" w:hAnsiTheme="minorHAnsi" w:cstheme="minorHAnsi"/>
          <w:i/>
          <w:sz w:val="22"/>
          <w:szCs w:val="22"/>
        </w:rPr>
        <w:t>ão para Uso de Registros para Fins C</w:t>
      </w:r>
      <w:r w:rsidRPr="00117E2A">
        <w:rPr>
          <w:rFonts w:asciiTheme="minorHAnsi" w:hAnsiTheme="minorHAnsi" w:cstheme="minorHAnsi"/>
          <w:i/>
          <w:sz w:val="22"/>
          <w:szCs w:val="22"/>
        </w:rPr>
        <w:t xml:space="preserve">ientíficos em estudos </w:t>
      </w:r>
      <w:r w:rsidR="00C3462F" w:rsidRPr="00117E2A">
        <w:rPr>
          <w:rFonts w:asciiTheme="minorHAnsi" w:hAnsiTheme="minorHAnsi" w:cstheme="minorHAnsi"/>
          <w:i/>
          <w:sz w:val="22"/>
          <w:szCs w:val="22"/>
        </w:rPr>
        <w:t>que houver a possibilidade de PUBLICAÇÃO DE FOTO</w:t>
      </w:r>
      <w:r w:rsidR="00590594" w:rsidRPr="00117E2A">
        <w:rPr>
          <w:rFonts w:asciiTheme="minorHAnsi" w:hAnsiTheme="minorHAnsi" w:cstheme="minorHAnsi"/>
          <w:i/>
          <w:sz w:val="22"/>
          <w:szCs w:val="22"/>
        </w:rPr>
        <w:t>GRAFIA</w:t>
      </w:r>
      <w:r w:rsidR="00C3462F" w:rsidRPr="00117E2A">
        <w:rPr>
          <w:rFonts w:asciiTheme="minorHAnsi" w:hAnsiTheme="minorHAnsi" w:cstheme="minorHAnsi"/>
          <w:i/>
          <w:sz w:val="22"/>
          <w:szCs w:val="22"/>
        </w:rPr>
        <w:t>, RADIOGRAFIA, TOMOGRAFIA E REGISTROS DE ÁUDIO E VÍDEO</w:t>
      </w:r>
      <w:r w:rsidR="0099661E" w:rsidRPr="00117E2A">
        <w:rPr>
          <w:rFonts w:asciiTheme="minorHAnsi" w:hAnsiTheme="minorHAnsi" w:cstheme="minorHAnsi"/>
          <w:i/>
          <w:sz w:val="22"/>
          <w:szCs w:val="22"/>
        </w:rPr>
        <w:t>.</w:t>
      </w:r>
    </w:p>
    <w:p w14:paraId="0E8B5FE9" w14:textId="13EB36C7" w:rsidR="00BF75AF" w:rsidRDefault="00BF75AF" w:rsidP="00EB5CEA">
      <w:pPr>
        <w:tabs>
          <w:tab w:val="left" w:pos="142"/>
        </w:tabs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1A12E8F" w14:textId="19B00E47" w:rsidR="00BF75AF" w:rsidRDefault="00BF75AF">
      <w:pPr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br w:type="page"/>
      </w:r>
    </w:p>
    <w:p w14:paraId="6558A3CE" w14:textId="23F7DAA3" w:rsidR="00BF75AF" w:rsidRDefault="00BF75AF" w:rsidP="00EB5CEA">
      <w:pPr>
        <w:tabs>
          <w:tab w:val="left" w:pos="142"/>
        </w:tabs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lastRenderedPageBreak/>
        <w:t>LISTA DE PARTICIPANTES QUE NÃO PASSARÃO PELO PROCESSO DE CONSENTIMENTO.</w:t>
      </w:r>
    </w:p>
    <w:tbl>
      <w:tblPr>
        <w:tblStyle w:val="TabeladeGrade1Clara"/>
        <w:tblW w:w="0" w:type="auto"/>
        <w:tblLook w:val="0420" w:firstRow="1" w:lastRow="0" w:firstColumn="0" w:lastColumn="0" w:noHBand="0" w:noVBand="1"/>
      </w:tblPr>
      <w:tblGrid>
        <w:gridCol w:w="3259"/>
        <w:gridCol w:w="3259"/>
        <w:gridCol w:w="3260"/>
      </w:tblGrid>
      <w:tr w:rsidR="00BF75AF" w14:paraId="512A04A3" w14:textId="77777777" w:rsidTr="00BF75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59" w:type="dxa"/>
          </w:tcPr>
          <w:p w14:paraId="379E0460" w14:textId="1E95F90E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>Nome</w:t>
            </w:r>
          </w:p>
        </w:tc>
        <w:tc>
          <w:tcPr>
            <w:tcW w:w="3259" w:type="dxa"/>
          </w:tcPr>
          <w:p w14:paraId="441AB416" w14:textId="2750CA2F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>Formas de contato</w:t>
            </w:r>
          </w:p>
        </w:tc>
        <w:tc>
          <w:tcPr>
            <w:tcW w:w="3260" w:type="dxa"/>
          </w:tcPr>
          <w:p w14:paraId="4F7B8855" w14:textId="248D8060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>Datas das tentativas de contato</w:t>
            </w:r>
          </w:p>
        </w:tc>
      </w:tr>
      <w:tr w:rsidR="00BF75AF" w14:paraId="47BBC111" w14:textId="77777777" w:rsidTr="00BF75AF">
        <w:tc>
          <w:tcPr>
            <w:tcW w:w="3259" w:type="dxa"/>
          </w:tcPr>
          <w:p w14:paraId="5400C04C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3BDE10B5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5133B536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4302202C" w14:textId="77777777" w:rsidTr="00BF75AF">
        <w:tc>
          <w:tcPr>
            <w:tcW w:w="3259" w:type="dxa"/>
          </w:tcPr>
          <w:p w14:paraId="08EA8AF6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28E1B46B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75D3376C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34B162FD" w14:textId="77777777" w:rsidTr="00BF75AF">
        <w:tc>
          <w:tcPr>
            <w:tcW w:w="3259" w:type="dxa"/>
          </w:tcPr>
          <w:p w14:paraId="43990E3A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61C3A388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296577CB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438E547B" w14:textId="77777777" w:rsidTr="00BF75AF">
        <w:tc>
          <w:tcPr>
            <w:tcW w:w="3259" w:type="dxa"/>
          </w:tcPr>
          <w:p w14:paraId="142F5F40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7865DDD5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76FC2E6F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092DAED9" w14:textId="77777777" w:rsidTr="00BF75AF">
        <w:tc>
          <w:tcPr>
            <w:tcW w:w="3259" w:type="dxa"/>
          </w:tcPr>
          <w:p w14:paraId="3333772D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586FBA59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514CC4FB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22E1D22E" w14:textId="77777777" w:rsidTr="00BF75AF">
        <w:tc>
          <w:tcPr>
            <w:tcW w:w="3259" w:type="dxa"/>
          </w:tcPr>
          <w:p w14:paraId="4437407D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16B1E5A9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41C44D9A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605C40E9" w14:textId="77777777" w:rsidTr="00BF75AF">
        <w:tc>
          <w:tcPr>
            <w:tcW w:w="3259" w:type="dxa"/>
          </w:tcPr>
          <w:p w14:paraId="75753D52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2DBE59D1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7A887778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53D75111" w14:textId="77777777" w:rsidTr="00BF75AF">
        <w:tc>
          <w:tcPr>
            <w:tcW w:w="3259" w:type="dxa"/>
          </w:tcPr>
          <w:p w14:paraId="4A935277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10CF76FA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0213FCD6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007951B6" w14:textId="77777777" w:rsidTr="00BF75AF">
        <w:tc>
          <w:tcPr>
            <w:tcW w:w="3259" w:type="dxa"/>
          </w:tcPr>
          <w:p w14:paraId="68FA732F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6B21CE27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0AEEA695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BF75AF" w14:paraId="2CC09F94" w14:textId="77777777" w:rsidTr="00BF75AF">
        <w:tc>
          <w:tcPr>
            <w:tcW w:w="3259" w:type="dxa"/>
          </w:tcPr>
          <w:p w14:paraId="06C09C45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59" w:type="dxa"/>
          </w:tcPr>
          <w:p w14:paraId="2637BBA4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260" w:type="dxa"/>
          </w:tcPr>
          <w:p w14:paraId="43263B60" w14:textId="77777777" w:rsidR="00BF75AF" w:rsidRDefault="00BF75AF" w:rsidP="00EB5CEA">
            <w:pPr>
              <w:tabs>
                <w:tab w:val="left" w:pos="142"/>
              </w:tabs>
              <w:spacing w:line="276" w:lineRule="auto"/>
              <w:jc w:val="both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</w:tbl>
    <w:p w14:paraId="060339E4" w14:textId="77777777" w:rsidR="00BF75AF" w:rsidRPr="00EB5CEA" w:rsidRDefault="00BF75AF" w:rsidP="00EB5CEA">
      <w:pPr>
        <w:tabs>
          <w:tab w:val="left" w:pos="142"/>
        </w:tabs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sectPr w:rsidR="00BF75AF" w:rsidRPr="00EB5CEA" w:rsidSect="003C33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09" w:right="1134" w:bottom="709" w:left="1134" w:header="567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46AAA" w14:textId="77777777" w:rsidR="00394059" w:rsidRDefault="00394059" w:rsidP="00F53B15">
      <w:r>
        <w:separator/>
      </w:r>
    </w:p>
  </w:endnote>
  <w:endnote w:type="continuationSeparator" w:id="0">
    <w:p w14:paraId="40CAAA07" w14:textId="77777777" w:rsidR="00394059" w:rsidRDefault="00394059" w:rsidP="00F53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E6EF8" w14:textId="77777777" w:rsidR="00C649E7" w:rsidRDefault="00C649E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399E2" w14:textId="77777777" w:rsidR="00B006D1" w:rsidRDefault="00B006D1" w:rsidP="00B006D1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bookmarkStart w:id="9" w:name="_Hlk478572986"/>
    <w:r>
      <w:rPr>
        <w:rFonts w:ascii="Arial" w:hAnsi="Arial" w:cs="Arial"/>
        <w:color w:val="006699"/>
        <w:sz w:val="16"/>
      </w:rPr>
      <w:t>Hospital de Reabilitação de Anomalias Craniofaciais, Universidade de São Paulo</w:t>
    </w:r>
  </w:p>
  <w:p w14:paraId="51C35E19" w14:textId="77777777" w:rsidR="00B006D1" w:rsidRDefault="00B006D1" w:rsidP="00B006D1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>
      <w:rPr>
        <w:rFonts w:ascii="Arial" w:hAnsi="Arial" w:cs="Arial"/>
        <w:color w:val="006699"/>
        <w:sz w:val="16"/>
      </w:rPr>
      <w:t>Rua Sílvio Marchione, 3-20  Vila Universitária - CEP: 17.012-900   Bauru - SP</w:t>
    </w:r>
  </w:p>
  <w:p w14:paraId="4EFDCD9B" w14:textId="77777777" w:rsidR="00B006D1" w:rsidRDefault="00B006D1" w:rsidP="00B006D1">
    <w:pPr>
      <w:pStyle w:val="Rodap"/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Telefone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>(14) 3235-8421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>e-mail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 xml:space="preserve">cephrac@usp.br - </w:t>
    </w:r>
    <w:r w:rsidRPr="00B73B97">
      <w:rPr>
        <w:rFonts w:ascii="Arial" w:hAnsi="Arial" w:cs="Arial"/>
        <w:color w:val="006699"/>
        <w:sz w:val="16"/>
      </w:rPr>
      <w:t>www.hrac.usp.br</w:t>
    </w:r>
  </w:p>
  <w:bookmarkEnd w:id="9"/>
  <w:tbl>
    <w:tblPr>
      <w:tblW w:w="0" w:type="auto"/>
      <w:jc w:val="center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48"/>
      <w:gridCol w:w="5113"/>
      <w:gridCol w:w="2017"/>
    </w:tblGrid>
    <w:tr w:rsidR="00B006D1" w:rsidRPr="00B006D1" w14:paraId="3BF5E590" w14:textId="77777777" w:rsidTr="00055CE9">
      <w:trPr>
        <w:jc w:val="center"/>
      </w:trPr>
      <w:tc>
        <w:tcPr>
          <w:tcW w:w="2648" w:type="dxa"/>
          <w:vAlign w:val="center"/>
        </w:tcPr>
        <w:p w14:paraId="79C59C0E" w14:textId="09AFBDE4" w:rsidR="00B006D1" w:rsidRPr="00B006D1" w:rsidRDefault="00B006D1" w:rsidP="007C3F38">
          <w:pPr>
            <w:pStyle w:val="Rodap"/>
            <w:rPr>
              <w:rFonts w:ascii="Arial" w:hAnsi="Arial" w:cs="Arial"/>
              <w:i/>
              <w:sz w:val="16"/>
              <w:szCs w:val="16"/>
            </w:rPr>
          </w:pPr>
        </w:p>
      </w:tc>
      <w:tc>
        <w:tcPr>
          <w:tcW w:w="5113" w:type="dxa"/>
        </w:tcPr>
        <w:p w14:paraId="2D00C2BE" w14:textId="77777777" w:rsidR="00B006D1" w:rsidRPr="00B006D1" w:rsidRDefault="00B006D1" w:rsidP="00B006D1">
          <w:pPr>
            <w:pStyle w:val="Rodap"/>
            <w:ind w:right="360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2017" w:type="dxa"/>
          <w:vAlign w:val="center"/>
        </w:tcPr>
        <w:p w14:paraId="113BBE08" w14:textId="77777777" w:rsidR="00B006D1" w:rsidRPr="00B006D1" w:rsidRDefault="00B006D1" w:rsidP="00B006D1">
          <w:pPr>
            <w:pStyle w:val="Rodap"/>
            <w:jc w:val="right"/>
            <w:rPr>
              <w:rFonts w:ascii="Arial" w:hAnsi="Arial" w:cs="Arial"/>
              <w:sz w:val="16"/>
              <w:szCs w:val="16"/>
            </w:rPr>
          </w:pPr>
          <w:r w:rsidRPr="00B006D1">
            <w:rPr>
              <w:rFonts w:ascii="Arial" w:hAnsi="Arial" w:cs="Arial"/>
              <w:sz w:val="16"/>
              <w:szCs w:val="16"/>
            </w:rPr>
            <w:t xml:space="preserve">Página </w:t>
          </w:r>
          <w:r w:rsidRPr="00B006D1">
            <w:rPr>
              <w:rFonts w:ascii="Arial" w:hAnsi="Arial" w:cs="Arial"/>
              <w:bCs/>
              <w:sz w:val="16"/>
              <w:szCs w:val="16"/>
            </w:rPr>
            <w:fldChar w:fldCharType="begin"/>
          </w:r>
          <w:r w:rsidRPr="00B006D1">
            <w:rPr>
              <w:rFonts w:ascii="Arial" w:hAnsi="Arial" w:cs="Arial"/>
              <w:bCs/>
              <w:sz w:val="16"/>
              <w:szCs w:val="16"/>
            </w:rPr>
            <w:instrText>PAGE</w:instrText>
          </w:r>
          <w:r w:rsidRPr="00B006D1">
            <w:rPr>
              <w:rFonts w:ascii="Arial" w:hAnsi="Arial" w:cs="Arial"/>
              <w:bCs/>
              <w:sz w:val="16"/>
              <w:szCs w:val="16"/>
            </w:rPr>
            <w:fldChar w:fldCharType="separate"/>
          </w:r>
          <w:r w:rsidR="0099661E">
            <w:rPr>
              <w:rFonts w:ascii="Arial" w:hAnsi="Arial" w:cs="Arial"/>
              <w:bCs/>
              <w:noProof/>
              <w:sz w:val="16"/>
              <w:szCs w:val="16"/>
            </w:rPr>
            <w:t>6</w:t>
          </w:r>
          <w:r w:rsidRPr="00B006D1">
            <w:rPr>
              <w:rFonts w:ascii="Arial" w:hAnsi="Arial" w:cs="Arial"/>
              <w:bCs/>
              <w:sz w:val="16"/>
              <w:szCs w:val="16"/>
            </w:rPr>
            <w:fldChar w:fldCharType="end"/>
          </w:r>
          <w:r w:rsidRPr="00B006D1">
            <w:rPr>
              <w:rFonts w:ascii="Arial" w:hAnsi="Arial" w:cs="Arial"/>
              <w:sz w:val="16"/>
              <w:szCs w:val="16"/>
            </w:rPr>
            <w:t xml:space="preserve"> de </w:t>
          </w:r>
          <w:r w:rsidRPr="00B006D1">
            <w:rPr>
              <w:rFonts w:ascii="Arial" w:hAnsi="Arial" w:cs="Arial"/>
              <w:bCs/>
              <w:sz w:val="16"/>
              <w:szCs w:val="16"/>
            </w:rPr>
            <w:fldChar w:fldCharType="begin"/>
          </w:r>
          <w:r w:rsidRPr="00B006D1">
            <w:rPr>
              <w:rFonts w:ascii="Arial" w:hAnsi="Arial" w:cs="Arial"/>
              <w:bCs/>
              <w:sz w:val="16"/>
              <w:szCs w:val="16"/>
            </w:rPr>
            <w:instrText>NUMPAGES</w:instrText>
          </w:r>
          <w:r w:rsidRPr="00B006D1">
            <w:rPr>
              <w:rFonts w:ascii="Arial" w:hAnsi="Arial" w:cs="Arial"/>
              <w:bCs/>
              <w:sz w:val="16"/>
              <w:szCs w:val="16"/>
            </w:rPr>
            <w:fldChar w:fldCharType="separate"/>
          </w:r>
          <w:r w:rsidR="0099661E">
            <w:rPr>
              <w:rFonts w:ascii="Arial" w:hAnsi="Arial" w:cs="Arial"/>
              <w:bCs/>
              <w:noProof/>
              <w:sz w:val="16"/>
              <w:szCs w:val="16"/>
            </w:rPr>
            <w:t>6</w:t>
          </w:r>
          <w:r w:rsidRPr="00B006D1">
            <w:rPr>
              <w:rFonts w:ascii="Arial" w:hAnsi="Arial" w:cs="Arial"/>
              <w:bCs/>
              <w:sz w:val="16"/>
              <w:szCs w:val="16"/>
            </w:rPr>
            <w:fldChar w:fldCharType="end"/>
          </w:r>
        </w:p>
      </w:tc>
    </w:tr>
  </w:tbl>
  <w:p w14:paraId="6374A90A" w14:textId="77777777" w:rsidR="001B09FE" w:rsidRDefault="001B09FE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B224E" w14:textId="77777777" w:rsidR="00C649E7" w:rsidRDefault="00C649E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D9C64" w14:textId="77777777" w:rsidR="00394059" w:rsidRDefault="00394059" w:rsidP="00F53B15">
      <w:r>
        <w:separator/>
      </w:r>
    </w:p>
  </w:footnote>
  <w:footnote w:type="continuationSeparator" w:id="0">
    <w:p w14:paraId="3B9536E2" w14:textId="77777777" w:rsidR="00394059" w:rsidRDefault="00394059" w:rsidP="00F53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DF7F4" w14:textId="77777777" w:rsidR="00C649E7" w:rsidRDefault="00C649E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C4FCC" w14:textId="77777777" w:rsidR="003C3335" w:rsidRDefault="003C3335" w:rsidP="003C3335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  <w:bookmarkStart w:id="0" w:name="_Hlk478572925"/>
    <w:bookmarkStart w:id="1" w:name="_Hlk478572969"/>
    <w:bookmarkStart w:id="2" w:name="_Hlk478573058"/>
    <w:bookmarkStart w:id="3" w:name="_Hlk478573150"/>
    <w:bookmarkStart w:id="4" w:name="_Hlk478573287"/>
    <w:bookmarkStart w:id="5" w:name="_Hlk478573380"/>
    <w:bookmarkStart w:id="6" w:name="_Hlk478573569"/>
    <w:bookmarkStart w:id="7" w:name="_Hlk478573603"/>
    <w:bookmarkStart w:id="8" w:name="_Hlk478573789"/>
    <w:r>
      <w:rPr>
        <w:noProof/>
        <w:lang w:val="pt-BR"/>
      </w:rPr>
      <w:drawing>
        <wp:anchor distT="0" distB="0" distL="25400" distR="0" simplePos="0" relativeHeight="251658240" behindDoc="0" locked="0" layoutInCell="1" allowOverlap="1" wp14:anchorId="18492A21" wp14:editId="49E1FB3F">
          <wp:simplePos x="0" y="0"/>
          <wp:positionH relativeFrom="column">
            <wp:posOffset>6350</wp:posOffset>
          </wp:positionH>
          <wp:positionV relativeFrom="paragraph">
            <wp:posOffset>7146</wp:posOffset>
          </wp:positionV>
          <wp:extent cx="1089660" cy="718820"/>
          <wp:effectExtent l="0" t="0" r="0" b="5080"/>
          <wp:wrapSquare wrapText="largest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71882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7E31E9" w14:textId="77777777" w:rsidR="00B006D1" w:rsidRDefault="00B006D1" w:rsidP="003C3335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  <w:r>
      <w:tab/>
    </w:r>
    <w:r>
      <w:tab/>
    </w:r>
  </w:p>
  <w:p w14:paraId="0F4D613C" w14:textId="77777777" w:rsidR="00B006D1" w:rsidRDefault="00B006D1" w:rsidP="00B006D1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14:paraId="2697E702" w14:textId="77777777" w:rsidR="00B006D1" w:rsidRDefault="00B006D1" w:rsidP="00B006D1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14:paraId="2C85F1A6" w14:textId="77777777" w:rsidR="00B006D1" w:rsidRDefault="00B006D1" w:rsidP="00B006D1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bookmarkEnd w:id="0"/>
  <w:bookmarkEnd w:id="1"/>
  <w:bookmarkEnd w:id="2"/>
  <w:bookmarkEnd w:id="3"/>
  <w:bookmarkEnd w:id="4"/>
  <w:bookmarkEnd w:id="5"/>
  <w:bookmarkEnd w:id="6"/>
  <w:bookmarkEnd w:id="7"/>
  <w:bookmarkEnd w:id="8"/>
  <w:p w14:paraId="29943071" w14:textId="129D1FCD" w:rsidR="00F53B15" w:rsidRDefault="00394059" w:rsidP="003C3335">
    <w:pPr>
      <w:pStyle w:val="Cabealho"/>
      <w:jc w:val="center"/>
      <w:rPr>
        <w:rFonts w:ascii="Arial" w:hAnsi="Arial" w:cs="Arial"/>
        <w:sz w:val="18"/>
      </w:rPr>
    </w:pPr>
    <w:sdt>
      <w:sdtPr>
        <w:rPr>
          <w:rFonts w:ascii="Arial" w:hAnsi="Arial" w:cs="Arial"/>
          <w:color w:val="FF0000"/>
          <w:sz w:val="18"/>
          <w:lang w:val="pt-BR"/>
        </w:rPr>
        <w:alias w:val="Setor"/>
        <w:tag w:val="Setor"/>
        <w:id w:val="626126635"/>
        <w:placeholder>
          <w:docPart w:val="21BDAB93A5D34E3ABC06D5D6C2AA5EB6"/>
        </w:placeholder>
        <w:showingPlcHdr/>
      </w:sdtPr>
      <w:sdtEndPr/>
      <w:sdtContent>
        <w:r w:rsidR="00117E2A" w:rsidRPr="00DD38F5">
          <w:rPr>
            <w:rFonts w:ascii="Arial" w:hAnsi="Arial" w:cs="Arial"/>
            <w:sz w:val="18"/>
            <w:highlight w:val="yellow"/>
            <w:lang w:val="pt-BR"/>
          </w:rPr>
          <w:t>NOME DO DEPARTAMENTO, DIVISÃO, SERVIÇO E/OU SEÇÃO</w:t>
        </w:r>
        <w:r w:rsidR="00117E2A" w:rsidRPr="00DD38F5">
          <w:rPr>
            <w:rStyle w:val="TextodoEspaoReservado"/>
            <w:rFonts w:eastAsia="Calibri"/>
            <w:color w:val="auto"/>
            <w:highlight w:val="yellow"/>
          </w:rPr>
          <w:t>.</w:t>
        </w:r>
      </w:sdtContent>
    </w:sdt>
  </w:p>
  <w:p w14:paraId="35132F4D" w14:textId="77777777" w:rsidR="003C3335" w:rsidRPr="003C3335" w:rsidRDefault="003C3335" w:rsidP="003C3335">
    <w:pPr>
      <w:pStyle w:val="Cabealho"/>
      <w:jc w:val="center"/>
      <w:rPr>
        <w:rFonts w:ascii="Arial" w:hAnsi="Arial" w:cs="Arial"/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95092" w14:textId="77777777" w:rsidR="00C649E7" w:rsidRDefault="00C649E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D2D6F"/>
    <w:multiLevelType w:val="hybridMultilevel"/>
    <w:tmpl w:val="DEE4687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B0099"/>
    <w:multiLevelType w:val="hybridMultilevel"/>
    <w:tmpl w:val="7BC257A2"/>
    <w:lvl w:ilvl="0" w:tplc="538EF40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C54E6"/>
    <w:multiLevelType w:val="hybridMultilevel"/>
    <w:tmpl w:val="5A84E784"/>
    <w:lvl w:ilvl="0" w:tplc="04160001">
      <w:start w:val="1"/>
      <w:numFmt w:val="bullet"/>
      <w:lvlText w:val=""/>
      <w:lvlJc w:val="left"/>
      <w:pPr>
        <w:tabs>
          <w:tab w:val="num" w:pos="4330"/>
        </w:tabs>
        <w:ind w:left="433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578E0"/>
    <w:multiLevelType w:val="hybridMultilevel"/>
    <w:tmpl w:val="6E842608"/>
    <w:lvl w:ilvl="0" w:tplc="FE325DF8">
      <w:start w:val="1"/>
      <w:numFmt w:val="lowerLetter"/>
      <w:lvlText w:val="%1)"/>
      <w:lvlJc w:val="left"/>
      <w:pPr>
        <w:ind w:left="1413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yNLE0NjU2trA0MLFQ0lEKTi0uzszPAykwNKkFAEqwAK0tAAAA"/>
  </w:docVars>
  <w:rsids>
    <w:rsidRoot w:val="00D278FF"/>
    <w:rsid w:val="00021E1D"/>
    <w:rsid w:val="000226CE"/>
    <w:rsid w:val="0003022B"/>
    <w:rsid w:val="00042D66"/>
    <w:rsid w:val="00055CE9"/>
    <w:rsid w:val="00073195"/>
    <w:rsid w:val="0007575D"/>
    <w:rsid w:val="00086034"/>
    <w:rsid w:val="000A10E9"/>
    <w:rsid w:val="000B2C27"/>
    <w:rsid w:val="000E2000"/>
    <w:rsid w:val="00101BDB"/>
    <w:rsid w:val="00117E2A"/>
    <w:rsid w:val="0012163C"/>
    <w:rsid w:val="00125B70"/>
    <w:rsid w:val="00134B73"/>
    <w:rsid w:val="001413C5"/>
    <w:rsid w:val="001526A0"/>
    <w:rsid w:val="00161B3B"/>
    <w:rsid w:val="001710D9"/>
    <w:rsid w:val="00183369"/>
    <w:rsid w:val="001B09FE"/>
    <w:rsid w:val="001D0264"/>
    <w:rsid w:val="001D4B31"/>
    <w:rsid w:val="001E0EE2"/>
    <w:rsid w:val="00207971"/>
    <w:rsid w:val="00215956"/>
    <w:rsid w:val="00217D85"/>
    <w:rsid w:val="00235466"/>
    <w:rsid w:val="0024288F"/>
    <w:rsid w:val="002458D7"/>
    <w:rsid w:val="00264E27"/>
    <w:rsid w:val="00265508"/>
    <w:rsid w:val="00273278"/>
    <w:rsid w:val="00280DA9"/>
    <w:rsid w:val="002820E2"/>
    <w:rsid w:val="002B2262"/>
    <w:rsid w:val="00321A91"/>
    <w:rsid w:val="00332B56"/>
    <w:rsid w:val="00354016"/>
    <w:rsid w:val="003637A7"/>
    <w:rsid w:val="00380318"/>
    <w:rsid w:val="00392F4B"/>
    <w:rsid w:val="00394059"/>
    <w:rsid w:val="00395C98"/>
    <w:rsid w:val="003A6E3B"/>
    <w:rsid w:val="003C3335"/>
    <w:rsid w:val="003F3650"/>
    <w:rsid w:val="003F4F16"/>
    <w:rsid w:val="00420644"/>
    <w:rsid w:val="004273AE"/>
    <w:rsid w:val="0049047D"/>
    <w:rsid w:val="004970B0"/>
    <w:rsid w:val="004A63AE"/>
    <w:rsid w:val="004D04CD"/>
    <w:rsid w:val="004D66C2"/>
    <w:rsid w:val="004E2257"/>
    <w:rsid w:val="004F2AAE"/>
    <w:rsid w:val="004F656E"/>
    <w:rsid w:val="00507080"/>
    <w:rsid w:val="005105EC"/>
    <w:rsid w:val="0053524B"/>
    <w:rsid w:val="00537BED"/>
    <w:rsid w:val="0054374F"/>
    <w:rsid w:val="00567020"/>
    <w:rsid w:val="005857AB"/>
    <w:rsid w:val="00590594"/>
    <w:rsid w:val="00597B49"/>
    <w:rsid w:val="005A7018"/>
    <w:rsid w:val="005E0F31"/>
    <w:rsid w:val="005F7780"/>
    <w:rsid w:val="00617FC5"/>
    <w:rsid w:val="00657B3F"/>
    <w:rsid w:val="00661757"/>
    <w:rsid w:val="00665C76"/>
    <w:rsid w:val="00681AD9"/>
    <w:rsid w:val="00684FE5"/>
    <w:rsid w:val="006B5039"/>
    <w:rsid w:val="006F38BD"/>
    <w:rsid w:val="00704B4B"/>
    <w:rsid w:val="00706672"/>
    <w:rsid w:val="0073224D"/>
    <w:rsid w:val="00745E57"/>
    <w:rsid w:val="007C244E"/>
    <w:rsid w:val="007C3F38"/>
    <w:rsid w:val="007D2D06"/>
    <w:rsid w:val="007E743F"/>
    <w:rsid w:val="007F24FA"/>
    <w:rsid w:val="007F7AE1"/>
    <w:rsid w:val="00811E61"/>
    <w:rsid w:val="00877361"/>
    <w:rsid w:val="008822D4"/>
    <w:rsid w:val="00890F9A"/>
    <w:rsid w:val="00912FFF"/>
    <w:rsid w:val="009426D3"/>
    <w:rsid w:val="00950C55"/>
    <w:rsid w:val="00975AA9"/>
    <w:rsid w:val="00990D80"/>
    <w:rsid w:val="0099661E"/>
    <w:rsid w:val="009B4301"/>
    <w:rsid w:val="009C1D5C"/>
    <w:rsid w:val="009C350D"/>
    <w:rsid w:val="00A14262"/>
    <w:rsid w:val="00A15A1E"/>
    <w:rsid w:val="00A44F4D"/>
    <w:rsid w:val="00A5352E"/>
    <w:rsid w:val="00A71654"/>
    <w:rsid w:val="00A773BE"/>
    <w:rsid w:val="00A91EF9"/>
    <w:rsid w:val="00AC146C"/>
    <w:rsid w:val="00AC35A4"/>
    <w:rsid w:val="00AC414F"/>
    <w:rsid w:val="00B006D1"/>
    <w:rsid w:val="00B0302E"/>
    <w:rsid w:val="00B177D6"/>
    <w:rsid w:val="00B329DE"/>
    <w:rsid w:val="00B34F92"/>
    <w:rsid w:val="00B42857"/>
    <w:rsid w:val="00B4793C"/>
    <w:rsid w:val="00B60BBA"/>
    <w:rsid w:val="00B76DA8"/>
    <w:rsid w:val="00B83199"/>
    <w:rsid w:val="00BB45FB"/>
    <w:rsid w:val="00BD5B6A"/>
    <w:rsid w:val="00BF75AF"/>
    <w:rsid w:val="00C32640"/>
    <w:rsid w:val="00C3462F"/>
    <w:rsid w:val="00C45794"/>
    <w:rsid w:val="00C621C7"/>
    <w:rsid w:val="00C649E7"/>
    <w:rsid w:val="00C73758"/>
    <w:rsid w:val="00C904DC"/>
    <w:rsid w:val="00CB140B"/>
    <w:rsid w:val="00CB47A9"/>
    <w:rsid w:val="00CC14EB"/>
    <w:rsid w:val="00CE7759"/>
    <w:rsid w:val="00CF01AC"/>
    <w:rsid w:val="00D04426"/>
    <w:rsid w:val="00D278FF"/>
    <w:rsid w:val="00D3415B"/>
    <w:rsid w:val="00D7051C"/>
    <w:rsid w:val="00D929FA"/>
    <w:rsid w:val="00DA5D03"/>
    <w:rsid w:val="00DB2EB6"/>
    <w:rsid w:val="00DD38F5"/>
    <w:rsid w:val="00DD5D8F"/>
    <w:rsid w:val="00E272EE"/>
    <w:rsid w:val="00E439BD"/>
    <w:rsid w:val="00E453AE"/>
    <w:rsid w:val="00E6702B"/>
    <w:rsid w:val="00E75C9C"/>
    <w:rsid w:val="00E76CC7"/>
    <w:rsid w:val="00EB5CEA"/>
    <w:rsid w:val="00ED7D23"/>
    <w:rsid w:val="00EE6401"/>
    <w:rsid w:val="00F037CD"/>
    <w:rsid w:val="00F40227"/>
    <w:rsid w:val="00F53B15"/>
    <w:rsid w:val="00F55FD0"/>
    <w:rsid w:val="00F81BBF"/>
    <w:rsid w:val="00FB4694"/>
    <w:rsid w:val="00FB680C"/>
    <w:rsid w:val="00FD6EBD"/>
    <w:rsid w:val="00FE198A"/>
    <w:rsid w:val="00FF20BD"/>
    <w:rsid w:val="00FF3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7C5771"/>
  <w15:docId w15:val="{B512C492-277D-4E0E-A000-ABB11AF4E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8FF"/>
    <w:rPr>
      <w:rFonts w:ascii="Times New Roman" w:eastAsia="Times New Roman" w:hAnsi="Times New Roman"/>
    </w:rPr>
  </w:style>
  <w:style w:type="paragraph" w:styleId="Ttulo1">
    <w:name w:val="heading 1"/>
    <w:basedOn w:val="Normal"/>
    <w:next w:val="Normal"/>
    <w:link w:val="Ttulo1Char"/>
    <w:qFormat/>
    <w:rsid w:val="00D278FF"/>
    <w:pPr>
      <w:keepNext/>
      <w:spacing w:line="360" w:lineRule="auto"/>
      <w:ind w:right="-1"/>
      <w:jc w:val="both"/>
      <w:outlineLvl w:val="0"/>
    </w:pPr>
    <w:rPr>
      <w:sz w:val="24"/>
      <w:lang w:val="x-none"/>
    </w:rPr>
  </w:style>
  <w:style w:type="paragraph" w:styleId="Ttulo4">
    <w:name w:val="heading 4"/>
    <w:basedOn w:val="Normal"/>
    <w:next w:val="Normal"/>
    <w:link w:val="Ttulo4Char"/>
    <w:qFormat/>
    <w:rsid w:val="00D278FF"/>
    <w:pPr>
      <w:keepNext/>
      <w:jc w:val="center"/>
      <w:outlineLvl w:val="3"/>
    </w:pPr>
    <w:rPr>
      <w:b/>
      <w:sz w:val="28"/>
      <w:lang w:val="x-none"/>
    </w:rPr>
  </w:style>
  <w:style w:type="paragraph" w:styleId="Ttulo5">
    <w:name w:val="heading 5"/>
    <w:basedOn w:val="Normal"/>
    <w:next w:val="Normal"/>
    <w:link w:val="Ttulo5Char"/>
    <w:qFormat/>
    <w:rsid w:val="00D278FF"/>
    <w:pPr>
      <w:keepNext/>
      <w:outlineLvl w:val="4"/>
    </w:pPr>
    <w:rPr>
      <w:sz w:val="28"/>
      <w:lang w:val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B5CE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D278FF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4Char">
    <w:name w:val="Título 4 Char"/>
    <w:link w:val="Ttulo4"/>
    <w:rsid w:val="00D278FF"/>
    <w:rPr>
      <w:rFonts w:ascii="Times New Roman" w:eastAsia="Times New Roman" w:hAnsi="Times New Roman" w:cs="Times New Roman"/>
      <w:b/>
      <w:sz w:val="28"/>
      <w:szCs w:val="20"/>
      <w:lang w:eastAsia="pt-BR"/>
    </w:rPr>
  </w:style>
  <w:style w:type="character" w:customStyle="1" w:styleId="Ttulo5Char">
    <w:name w:val="Título 5 Char"/>
    <w:link w:val="Ttulo5"/>
    <w:rsid w:val="00D278FF"/>
    <w:rPr>
      <w:rFonts w:ascii="Times New Roman" w:eastAsia="Times New Roman" w:hAnsi="Times New Roman" w:cs="Times New Roman"/>
      <w:sz w:val="28"/>
      <w:szCs w:val="20"/>
      <w:lang w:eastAsia="pt-BR"/>
    </w:rPr>
  </w:style>
  <w:style w:type="paragraph" w:styleId="Cabealho">
    <w:name w:val="header"/>
    <w:basedOn w:val="Normal"/>
    <w:link w:val="CabealhoChar"/>
    <w:rsid w:val="00D278FF"/>
    <w:pPr>
      <w:tabs>
        <w:tab w:val="center" w:pos="4419"/>
        <w:tab w:val="right" w:pos="8838"/>
      </w:tabs>
    </w:pPr>
    <w:rPr>
      <w:lang w:val="x-none"/>
    </w:rPr>
  </w:style>
  <w:style w:type="character" w:customStyle="1" w:styleId="CabealhoChar">
    <w:name w:val="Cabeçalho Char"/>
    <w:link w:val="Cabealho"/>
    <w:rsid w:val="00D278FF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Recuodecorpodetexto2">
    <w:name w:val="Body Text Indent 2"/>
    <w:basedOn w:val="Normal"/>
    <w:link w:val="Recuodecorpodetexto2Char"/>
    <w:rsid w:val="00D278FF"/>
    <w:pPr>
      <w:spacing w:line="360" w:lineRule="auto"/>
      <w:ind w:firstLine="851"/>
      <w:jc w:val="both"/>
    </w:pPr>
    <w:rPr>
      <w:sz w:val="24"/>
      <w:lang w:val="x-none"/>
    </w:rPr>
  </w:style>
  <w:style w:type="character" w:customStyle="1" w:styleId="Recuodecorpodetexto2Char">
    <w:name w:val="Recuo de corpo de texto 2 Char"/>
    <w:link w:val="Recuodecorpodetexto2"/>
    <w:rsid w:val="00D278FF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rsid w:val="00D278FF"/>
    <w:pPr>
      <w:ind w:firstLine="851"/>
      <w:jc w:val="both"/>
    </w:pPr>
    <w:rPr>
      <w:sz w:val="28"/>
      <w:lang w:val="x-none"/>
    </w:rPr>
  </w:style>
  <w:style w:type="character" w:customStyle="1" w:styleId="RecuodecorpodetextoChar">
    <w:name w:val="Recuo de corpo de texto Char"/>
    <w:link w:val="Recuodecorpodetexto"/>
    <w:rsid w:val="00D278FF"/>
    <w:rPr>
      <w:rFonts w:ascii="Times New Roman" w:eastAsia="Times New Roman" w:hAnsi="Times New Roman" w:cs="Times New Roman"/>
      <w:sz w:val="28"/>
      <w:szCs w:val="20"/>
      <w:lang w:eastAsia="pt-BR"/>
    </w:rPr>
  </w:style>
  <w:style w:type="paragraph" w:styleId="Corpodetexto">
    <w:name w:val="Body Text"/>
    <w:basedOn w:val="Normal"/>
    <w:link w:val="CorpodetextoChar"/>
    <w:rsid w:val="00D278FF"/>
    <w:pPr>
      <w:spacing w:line="480" w:lineRule="auto"/>
      <w:jc w:val="both"/>
    </w:pPr>
    <w:rPr>
      <w:b/>
      <w:sz w:val="24"/>
      <w:lang w:val="x-none"/>
    </w:rPr>
  </w:style>
  <w:style w:type="character" w:customStyle="1" w:styleId="CorpodetextoChar">
    <w:name w:val="Corpo de texto Char"/>
    <w:link w:val="Corpodetexto"/>
    <w:rsid w:val="00D278FF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Reviso">
    <w:name w:val="Revision"/>
    <w:hidden/>
    <w:uiPriority w:val="99"/>
    <w:semiHidden/>
    <w:rsid w:val="00D278FF"/>
    <w:rPr>
      <w:rFonts w:ascii="Times New Roman" w:eastAsia="Times New Roman" w:hAnsi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78FF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uiPriority w:val="99"/>
    <w:semiHidden/>
    <w:rsid w:val="00D278FF"/>
    <w:rPr>
      <w:rFonts w:ascii="Tahoma" w:eastAsia="Times New Roman" w:hAnsi="Tahoma" w:cs="Tahoma"/>
      <w:sz w:val="16"/>
      <w:szCs w:val="16"/>
      <w:lang w:eastAsia="pt-BR"/>
    </w:rPr>
  </w:style>
  <w:style w:type="character" w:styleId="Refdecomentrio">
    <w:name w:val="annotation reference"/>
    <w:uiPriority w:val="99"/>
    <w:semiHidden/>
    <w:unhideWhenUsed/>
    <w:rsid w:val="00D278F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78FF"/>
    <w:rPr>
      <w:lang w:val="x-none"/>
    </w:rPr>
  </w:style>
  <w:style w:type="character" w:customStyle="1" w:styleId="TextodecomentrioChar">
    <w:name w:val="Texto de comentário Char"/>
    <w:link w:val="Textodecomentrio"/>
    <w:uiPriority w:val="99"/>
    <w:semiHidden/>
    <w:rsid w:val="00D278FF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78FF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D278FF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customStyle="1" w:styleId="Default">
    <w:name w:val="Default"/>
    <w:rsid w:val="00E6702B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uiPriority w:val="99"/>
    <w:rsid w:val="00F40227"/>
    <w:rPr>
      <w:color w:val="0000FF"/>
      <w:u w:val="single"/>
    </w:rPr>
  </w:style>
  <w:style w:type="character" w:styleId="HiperlinkVisitado">
    <w:name w:val="FollowedHyperlink"/>
    <w:rsid w:val="00B34F92"/>
    <w:rPr>
      <w:color w:val="800080"/>
      <w:u w:val="single"/>
    </w:rPr>
  </w:style>
  <w:style w:type="character" w:customStyle="1" w:styleId="apple-converted-space">
    <w:name w:val="apple-converted-space"/>
    <w:basedOn w:val="Fontepargpadro"/>
    <w:rsid w:val="00B34F92"/>
  </w:style>
  <w:style w:type="paragraph" w:styleId="Rodap">
    <w:name w:val="footer"/>
    <w:basedOn w:val="Normal"/>
    <w:link w:val="RodapChar"/>
    <w:unhideWhenUsed/>
    <w:rsid w:val="00F53B15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F53B15"/>
    <w:rPr>
      <w:rFonts w:ascii="Times New Roman" w:eastAsia="Times New Roman" w:hAnsi="Times New Roman"/>
    </w:rPr>
  </w:style>
  <w:style w:type="table" w:styleId="Tabelacomgrade">
    <w:name w:val="Table Grid"/>
    <w:basedOn w:val="Tabelanormal"/>
    <w:rsid w:val="00FB68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B42857"/>
    <w:pPr>
      <w:ind w:left="720"/>
      <w:contextualSpacing/>
    </w:pPr>
  </w:style>
  <w:style w:type="paragraph" w:styleId="Corpodetexto3">
    <w:name w:val="Body Text 3"/>
    <w:basedOn w:val="Normal"/>
    <w:link w:val="Corpodetexto3Char"/>
    <w:uiPriority w:val="99"/>
    <w:semiHidden/>
    <w:unhideWhenUsed/>
    <w:rsid w:val="0024288F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24288F"/>
    <w:rPr>
      <w:rFonts w:ascii="Times New Roman" w:eastAsia="Times New Roman" w:hAnsi="Times New Roman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EB5CEA"/>
    <w:rPr>
      <w:color w:val="808080"/>
    </w:rPr>
  </w:style>
  <w:style w:type="table" w:styleId="TabelaSimples4">
    <w:name w:val="Plain Table 4"/>
    <w:basedOn w:val="Tabelanormal"/>
    <w:uiPriority w:val="44"/>
    <w:rsid w:val="00EB5C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6Char">
    <w:name w:val="Título 6 Char"/>
    <w:basedOn w:val="Fontepargpadro"/>
    <w:link w:val="Ttulo6"/>
    <w:uiPriority w:val="9"/>
    <w:semiHidden/>
    <w:rsid w:val="00EB5CEA"/>
    <w:rPr>
      <w:rFonts w:asciiTheme="majorHAnsi" w:eastAsiaTheme="majorEastAsia" w:hAnsiTheme="majorHAnsi" w:cstheme="majorBidi"/>
      <w:color w:val="243F60" w:themeColor="accent1" w:themeShade="7F"/>
    </w:rPr>
  </w:style>
  <w:style w:type="table" w:styleId="TabeladeGrade1Clara">
    <w:name w:val="Grid Table 1 Light"/>
    <w:basedOn w:val="Tabelanormal"/>
    <w:uiPriority w:val="46"/>
    <w:rsid w:val="00BF75A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E9029814D14ABD8C782E46BA9BE6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FB394B-78FF-42DD-9F2F-AA2B9E88CACD}"/>
      </w:docPartPr>
      <w:docPartBody>
        <w:p w:rsidR="00C65B86" w:rsidRDefault="00C65B86" w:rsidP="00C65B86">
          <w:pPr>
            <w:pStyle w:val="4CE9029814D14ABD8C782E46BA9BE6DC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Clique ou toque aqui para inserir o texto.</w:t>
          </w:r>
        </w:p>
      </w:docPartBody>
    </w:docPart>
    <w:docPart>
      <w:docPartPr>
        <w:name w:val="9957992A09E04DC095DD4818FA65EA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590C007-79C7-4429-811F-3D8C5E47B42D}"/>
      </w:docPartPr>
      <w:docPartBody>
        <w:p w:rsidR="00C65B86" w:rsidRDefault="00C65B86" w:rsidP="00C65B86">
          <w:pPr>
            <w:pStyle w:val="9957992A09E04DC095DD4818FA65EA44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Escolher um item.</w:t>
          </w:r>
        </w:p>
      </w:docPartBody>
    </w:docPart>
    <w:docPart>
      <w:docPartPr>
        <w:name w:val="0A886DC15178499DAF1A22B7FC317F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37838A-0D96-43E3-A8D1-F9406C78C86E}"/>
      </w:docPartPr>
      <w:docPartBody>
        <w:p w:rsidR="00C65B86" w:rsidRDefault="00C65B86" w:rsidP="00C65B86">
          <w:pPr>
            <w:pStyle w:val="0A886DC15178499DAF1A22B7FC317F5C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7114D6B0171145CBA67259C0D3158E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56207DE-076C-48B4-8000-293A9B209A68}"/>
      </w:docPartPr>
      <w:docPartBody>
        <w:p w:rsidR="00C65B86" w:rsidRDefault="00C65B86" w:rsidP="00C65B86">
          <w:pPr>
            <w:pStyle w:val="7114D6B0171145CBA67259C0D3158EFC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Escolher um item.</w:t>
          </w:r>
        </w:p>
      </w:docPartBody>
    </w:docPart>
    <w:docPart>
      <w:docPartPr>
        <w:name w:val="8B21629313D34B53A18E40159396229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7FF5A8-9705-4CE0-B5C3-462A15CD3071}"/>
      </w:docPartPr>
      <w:docPartBody>
        <w:p w:rsidR="00C65B86" w:rsidRDefault="00C65B86" w:rsidP="00C65B86">
          <w:pPr>
            <w:pStyle w:val="8B21629313D34B53A18E401593962298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FF68A73709E54882982CB50AB49B46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9841A33-0072-4DDC-9781-5A6844AA378A}"/>
      </w:docPartPr>
      <w:docPartBody>
        <w:p w:rsidR="00C65B86" w:rsidRDefault="00C65B86" w:rsidP="00C65B86">
          <w:pPr>
            <w:pStyle w:val="FF68A73709E54882982CB50AB49B461C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61ABEBE0876F4F9AB862261C7153832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14E06E-E176-4ADB-8ABD-B0A47D492EC8}"/>
      </w:docPartPr>
      <w:docPartBody>
        <w:p w:rsidR="00C65B86" w:rsidRDefault="00C65B86" w:rsidP="00C65B86">
          <w:pPr>
            <w:pStyle w:val="61ABEBE0876F4F9AB862261C7153832D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9E8BB25E171645CFA25117A424C8E1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45BF9D8-E1FA-4E1F-8BAC-2CDF6FFFA808}"/>
      </w:docPartPr>
      <w:docPartBody>
        <w:p w:rsidR="00C65B86" w:rsidRDefault="00C65B86" w:rsidP="00C65B86">
          <w:pPr>
            <w:pStyle w:val="9E8BB25E171645CFA25117A424C8E111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E4A85ACE597E40CDAB26B4B217DF614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36C59C6-43D4-4853-AB9C-3BF54DFB6FFD}"/>
      </w:docPartPr>
      <w:docPartBody>
        <w:p w:rsidR="004A6886" w:rsidRDefault="00C65B86" w:rsidP="00C65B86">
          <w:pPr>
            <w:pStyle w:val="E4A85ACE597E40CDAB26B4B217DF614B5"/>
          </w:pPr>
          <w:r w:rsidRPr="00117E2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úmero do CPF.</w:t>
          </w:r>
        </w:p>
      </w:docPartBody>
    </w:docPart>
    <w:docPart>
      <w:docPartPr>
        <w:name w:val="71ACBB1E1DE04964AD4F8F67BC07868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60173F1-9A76-4623-883C-67597FB16D22}"/>
      </w:docPartPr>
      <w:docPartBody>
        <w:p w:rsidR="004A6886" w:rsidRDefault="00C65B86" w:rsidP="00C65B86">
          <w:pPr>
            <w:pStyle w:val="71ACBB1E1DE04964AD4F8F67BC07868A"/>
          </w:pPr>
          <w:r w:rsidRPr="006B3FD5">
            <w:rPr>
              <w:rStyle w:val="TextodoEspaoReservado"/>
              <w:rFonts w:eastAsia="Calibri" w:cstheme="minorHAnsi"/>
              <w:sz w:val="24"/>
              <w:szCs w:val="24"/>
            </w:rPr>
            <w:t>Clique ou toque aqui para inserir o texto.</w:t>
          </w:r>
        </w:p>
      </w:docPartBody>
    </w:docPart>
    <w:docPart>
      <w:docPartPr>
        <w:name w:val="691B4CFDEEBB4FAAB3A1F862F57DEEA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A18FBE-060B-4A21-9495-CCE1E978B809}"/>
      </w:docPartPr>
      <w:docPartBody>
        <w:p w:rsidR="004A6886" w:rsidRDefault="00C65B86" w:rsidP="00C65B86">
          <w:pPr>
            <w:pStyle w:val="691B4CFDEEBB4FAAB3A1F862F57DEEAF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B60649DF43B047469DFEB09C454CF7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1495C60-8367-42D6-9990-9238E65A4CA0}"/>
      </w:docPartPr>
      <w:docPartBody>
        <w:p w:rsidR="004A6886" w:rsidRDefault="00C65B86" w:rsidP="00C65B86">
          <w:pPr>
            <w:pStyle w:val="B60649DF43B047469DFEB09C454CF7B2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Escolher um item.</w:t>
          </w:r>
        </w:p>
      </w:docPartBody>
    </w:docPart>
    <w:docPart>
      <w:docPartPr>
        <w:name w:val="9A53AC4BC6C643BEA7F5C6D6A95428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02F3318-E792-4EA6-9493-54EDE88FC257}"/>
      </w:docPartPr>
      <w:docPartBody>
        <w:p w:rsidR="004A6886" w:rsidRDefault="00C65B86" w:rsidP="00C65B86">
          <w:pPr>
            <w:pStyle w:val="9A53AC4BC6C643BEA7F5C6D6A9542881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Instituição.</w:t>
          </w:r>
        </w:p>
      </w:docPartBody>
    </w:docPart>
    <w:docPart>
      <w:docPartPr>
        <w:name w:val="00B577D89870401AA0C36766CE6AD9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62F6CB-D872-4801-BCFA-B4580CE31F0B}"/>
      </w:docPartPr>
      <w:docPartBody>
        <w:p w:rsidR="004A6886" w:rsidRDefault="00C65B86" w:rsidP="00C65B86">
          <w:pPr>
            <w:pStyle w:val="00B577D89870401AA0C36766CE6AD9EC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Escolher um item.</w:t>
          </w:r>
        </w:p>
      </w:docPartBody>
    </w:docPart>
    <w:docPart>
      <w:docPartPr>
        <w:name w:val="0928FA2DA8144432BBC2C847DB5A42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DB1CAD6-8ED7-41FF-8CDE-6D7461808D77}"/>
      </w:docPartPr>
      <w:docPartBody>
        <w:p w:rsidR="004A6886" w:rsidRDefault="00C65B86" w:rsidP="00C65B86">
          <w:pPr>
            <w:pStyle w:val="0928FA2DA8144432BBC2C847DB5A421A"/>
          </w:pPr>
          <w:r w:rsidRPr="006B3FD5">
            <w:rPr>
              <w:rStyle w:val="TextodoEspaoReservado"/>
              <w:rFonts w:eastAsia="Calibri" w:cstheme="minorHAnsi"/>
              <w:sz w:val="24"/>
              <w:szCs w:val="24"/>
            </w:rPr>
            <w:t>Clique ou toque aqui para inserir o texto.</w:t>
          </w:r>
        </w:p>
      </w:docPartBody>
    </w:docPart>
    <w:docPart>
      <w:docPartPr>
        <w:name w:val="B6AE517CE7E9408798A35455E009C93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65293F-78C5-4BC7-8500-F8538ED57BFE}"/>
      </w:docPartPr>
      <w:docPartBody>
        <w:p w:rsidR="004A6886" w:rsidRDefault="00C65B86" w:rsidP="00C65B86">
          <w:pPr>
            <w:pStyle w:val="B6AE517CE7E9408798A35455E009C932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4C20CEF4D56D42B0930F71C829CDC3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933BC0C-25CD-476D-961A-F4579CD17C57}"/>
      </w:docPartPr>
      <w:docPartBody>
        <w:p w:rsidR="004A6886" w:rsidRDefault="00C65B86" w:rsidP="00C65B86">
          <w:pPr>
            <w:pStyle w:val="4C20CEF4D56D42B0930F71C829CDC3E4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Escolher um item.</w:t>
          </w:r>
        </w:p>
      </w:docPartBody>
    </w:docPart>
    <w:docPart>
      <w:docPartPr>
        <w:name w:val="D8443F68F60D4325B05AD9F717B7E82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DF291E4-5C22-49B8-AD5C-B71B5143361C}"/>
      </w:docPartPr>
      <w:docPartBody>
        <w:p w:rsidR="004A6886" w:rsidRDefault="00C65B86" w:rsidP="00C65B86">
          <w:pPr>
            <w:pStyle w:val="D8443F68F60D4325B05AD9F717B7E820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Instituição.</w:t>
          </w:r>
        </w:p>
      </w:docPartBody>
    </w:docPart>
    <w:docPart>
      <w:docPartPr>
        <w:name w:val="D9C98F06DE8B40B7B9393B29B3FC461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BF57947-87B2-4240-9605-32357362E46F}"/>
      </w:docPartPr>
      <w:docPartBody>
        <w:p w:rsidR="004A6886" w:rsidRDefault="00C65B86" w:rsidP="00C65B86">
          <w:pPr>
            <w:pStyle w:val="D9C98F06DE8B40B7B9393B29B3FC4616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Escolher um item.</w:t>
          </w:r>
        </w:p>
      </w:docPartBody>
    </w:docPart>
    <w:docPart>
      <w:docPartPr>
        <w:name w:val="8E1188355A9B491DB0A76E6EFE079F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9E99327-1937-40C3-A2B7-5192966FCD2B}"/>
      </w:docPartPr>
      <w:docPartBody>
        <w:p w:rsidR="004A6886" w:rsidRDefault="00C65B86" w:rsidP="00C65B86">
          <w:pPr>
            <w:pStyle w:val="8E1188355A9B491DB0A76E6EFE079F11"/>
          </w:pPr>
          <w:r w:rsidRPr="006B3FD5">
            <w:rPr>
              <w:rStyle w:val="TextodoEspaoReservado"/>
              <w:rFonts w:eastAsia="Calibri" w:cstheme="minorHAnsi"/>
              <w:sz w:val="24"/>
              <w:szCs w:val="24"/>
            </w:rPr>
            <w:t>Clique ou toque aqui para inserir o texto.</w:t>
          </w:r>
        </w:p>
      </w:docPartBody>
    </w:docPart>
    <w:docPart>
      <w:docPartPr>
        <w:name w:val="34AFA93EDE17445EA19AD64082C9AC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A00ABF-3289-4BFD-9672-B0742B1C2974}"/>
      </w:docPartPr>
      <w:docPartBody>
        <w:p w:rsidR="004A6886" w:rsidRDefault="00C65B86" w:rsidP="00C65B86">
          <w:pPr>
            <w:pStyle w:val="34AFA93EDE17445EA19AD64082C9AC80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46DD2E7252F84E72B18D7E2BA0D93F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474905-89A2-4F55-882F-CDD33726A909}"/>
      </w:docPartPr>
      <w:docPartBody>
        <w:p w:rsidR="004A6886" w:rsidRDefault="00C65B86" w:rsidP="00C65B86">
          <w:pPr>
            <w:pStyle w:val="46DD2E7252F84E72B18D7E2BA0D93FEC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Instituição.</w:t>
          </w:r>
        </w:p>
      </w:docPartBody>
    </w:docPart>
    <w:docPart>
      <w:docPartPr>
        <w:name w:val="0200D9B3B33F4C5DB569DD858982C3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A609F5F-38B1-4F72-999C-B929DF4CD0BB}"/>
      </w:docPartPr>
      <w:docPartBody>
        <w:p w:rsidR="004A6886" w:rsidRDefault="00C65B86" w:rsidP="00C65B86">
          <w:pPr>
            <w:pStyle w:val="0200D9B3B33F4C5DB569DD858982C3A5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Escolher um item.</w:t>
          </w:r>
        </w:p>
      </w:docPartBody>
    </w:docPart>
    <w:docPart>
      <w:docPartPr>
        <w:name w:val="4E53D8453BD34C8897E54A3ED39F34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7FE388-2536-4CB1-A6B3-89E133E286A6}"/>
      </w:docPartPr>
      <w:docPartBody>
        <w:p w:rsidR="004A6886" w:rsidRDefault="00C65B86" w:rsidP="00C65B86">
          <w:pPr>
            <w:pStyle w:val="4E53D8453BD34C8897E54A3ED39F3423"/>
          </w:pPr>
          <w:r w:rsidRPr="006B3FD5">
            <w:rPr>
              <w:rStyle w:val="TextodoEspaoReservado"/>
              <w:rFonts w:eastAsia="Calibri" w:cstheme="minorHAnsi"/>
              <w:sz w:val="24"/>
              <w:szCs w:val="24"/>
            </w:rPr>
            <w:t>Clique ou toque aqui para inserir o texto.</w:t>
          </w:r>
        </w:p>
      </w:docPartBody>
    </w:docPart>
    <w:docPart>
      <w:docPartPr>
        <w:name w:val="EB6429FA46CB4EEDB7CD4DFE2F4FFC6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364C3A-5101-4A10-9139-ECD3E413421E}"/>
      </w:docPartPr>
      <w:docPartBody>
        <w:p w:rsidR="004A6886" w:rsidRDefault="00C65B86" w:rsidP="00C65B86">
          <w:pPr>
            <w:pStyle w:val="EB6429FA46CB4EEDB7CD4DFE2F4FFC62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637FAC624E4646BE90F4B231EF20A7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527E63C-0C46-4530-9535-5C3D32BB8299}"/>
      </w:docPartPr>
      <w:docPartBody>
        <w:p w:rsidR="004A6886" w:rsidRDefault="00C65B86" w:rsidP="00C65B86">
          <w:pPr>
            <w:pStyle w:val="637FAC624E4646BE90F4B231EF20A73B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Instituição.</w:t>
          </w:r>
        </w:p>
      </w:docPartBody>
    </w:docPart>
    <w:docPart>
      <w:docPartPr>
        <w:name w:val="CE5E6B0BFA0146E4A2555CD840E951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DC1EDAA-1D79-4D59-86BF-BC4EB095D434}"/>
      </w:docPartPr>
      <w:docPartBody>
        <w:p w:rsidR="004A6886" w:rsidRDefault="00C65B86" w:rsidP="00C65B86">
          <w:pPr>
            <w:pStyle w:val="CE5E6B0BFA0146E4A2555CD840E951845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Escolher um item.</w:t>
          </w:r>
        </w:p>
      </w:docPartBody>
    </w:docPart>
    <w:docPart>
      <w:docPartPr>
        <w:name w:val="7E43CCD7832F47CD84506237D3B045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F487DB-6134-4C83-ADA8-65787F6749E0}"/>
      </w:docPartPr>
      <w:docPartBody>
        <w:p w:rsidR="004A6886" w:rsidRDefault="00C65B86" w:rsidP="00C65B86">
          <w:pPr>
            <w:pStyle w:val="7E43CCD7832F47CD84506237D3B045371"/>
          </w:pPr>
          <w:r w:rsidRPr="00117E2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úmero do CPF.</w:t>
          </w:r>
        </w:p>
      </w:docPartBody>
    </w:docPart>
    <w:docPart>
      <w:docPartPr>
        <w:name w:val="B1A50785735A4106A82C83C90E337E8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5615D5-E8D2-45AD-BF0B-C8F217024FDE}"/>
      </w:docPartPr>
      <w:docPartBody>
        <w:p w:rsidR="004A6886" w:rsidRDefault="00C65B86" w:rsidP="00C65B86">
          <w:pPr>
            <w:pStyle w:val="B1A50785735A4106A82C83C90E337E8C1"/>
          </w:pPr>
          <w:r w:rsidRPr="00117E2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úmero do CPF.</w:t>
          </w:r>
        </w:p>
      </w:docPartBody>
    </w:docPart>
    <w:docPart>
      <w:docPartPr>
        <w:name w:val="6FE369E90C9B4193AD9FA9B566757E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32FDB7-2E7F-4060-86AF-CDDF1B70CA1F}"/>
      </w:docPartPr>
      <w:docPartBody>
        <w:p w:rsidR="004A6886" w:rsidRDefault="00C65B86" w:rsidP="00C65B86">
          <w:pPr>
            <w:pStyle w:val="6FE369E90C9B4193AD9FA9B566757E441"/>
          </w:pPr>
          <w:r w:rsidRPr="00117E2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úmero do CPF.</w:t>
          </w:r>
        </w:p>
      </w:docPartBody>
    </w:docPart>
    <w:docPart>
      <w:docPartPr>
        <w:name w:val="8C15D8B92F2B47BFAB9D8D6E525EF5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5DBAA8A-E25B-4DE0-9635-6F8CB2326DC8}"/>
      </w:docPartPr>
      <w:docPartBody>
        <w:p w:rsidR="004A6886" w:rsidRDefault="00C65B86" w:rsidP="00C65B86">
          <w:pPr>
            <w:pStyle w:val="8C15D8B92F2B47BFAB9D8D6E525EF53D1"/>
          </w:pPr>
          <w:r w:rsidRPr="00117E2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úmero do CPF.</w:t>
          </w:r>
        </w:p>
      </w:docPartBody>
    </w:docPart>
    <w:docPart>
      <w:docPartPr>
        <w:name w:val="C7C225240AB842E19DB9E0CAA864B9F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BF8420-737A-4A0E-832C-9975AA1E9C62}"/>
      </w:docPartPr>
      <w:docPartBody>
        <w:p w:rsidR="004A6886" w:rsidRDefault="00C65B86" w:rsidP="00C65B86">
          <w:pPr>
            <w:pStyle w:val="C7C225240AB842E19DB9E0CAA864B9FD1"/>
          </w:pPr>
          <w:r w:rsidRPr="00EB5CEA">
            <w:rPr>
              <w:rStyle w:val="TextodoEspaoReservado"/>
              <w:rFonts w:asciiTheme="minorHAnsi" w:eastAsia="Calibri" w:hAnsiTheme="minorHAnsi" w:cstheme="minorHAnsi"/>
              <w:sz w:val="22"/>
              <w:szCs w:val="22"/>
            </w:rPr>
            <w:t>Nome completo.</w:t>
          </w:r>
        </w:p>
      </w:docPartBody>
    </w:docPart>
    <w:docPart>
      <w:docPartPr>
        <w:name w:val="21BDAB93A5D34E3ABC06D5D6C2AA5E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BFB017-BAA2-445B-BD70-48DD3A32778E}"/>
      </w:docPartPr>
      <w:docPartBody>
        <w:p w:rsidR="004A6886" w:rsidRDefault="00C65B86" w:rsidP="00C65B86">
          <w:pPr>
            <w:pStyle w:val="21BDAB93A5D34E3ABC06D5D6C2AA5EB6"/>
          </w:pPr>
          <w:r w:rsidRPr="00117E2A">
            <w:rPr>
              <w:rFonts w:ascii="Arial" w:hAnsi="Arial" w:cs="Arial"/>
              <w:color w:val="FF0000"/>
              <w:sz w:val="18"/>
              <w:lang w:val="pt-BR"/>
            </w:rPr>
            <w:t>NOME DO DEPARTAMENTO, DIVISÃO, SERVIÇO E</w:t>
          </w:r>
          <w:r>
            <w:rPr>
              <w:rFonts w:ascii="Arial" w:hAnsi="Arial" w:cs="Arial"/>
              <w:color w:val="FF0000"/>
              <w:sz w:val="18"/>
              <w:lang w:val="pt-BR"/>
            </w:rPr>
            <w:t>/OU</w:t>
          </w:r>
          <w:r w:rsidRPr="00117E2A">
            <w:rPr>
              <w:rFonts w:ascii="Arial" w:hAnsi="Arial" w:cs="Arial"/>
              <w:color w:val="FF0000"/>
              <w:sz w:val="18"/>
              <w:lang w:val="pt-BR"/>
            </w:rPr>
            <w:t xml:space="preserve"> SEÇÃO</w:t>
          </w:r>
          <w:r w:rsidRPr="00117E2A">
            <w:rPr>
              <w:rStyle w:val="TextodoEspaoReservado"/>
              <w:rFonts w:eastAsia="Calibr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BF8"/>
    <w:rsid w:val="001E006F"/>
    <w:rsid w:val="004A6886"/>
    <w:rsid w:val="007B58C7"/>
    <w:rsid w:val="00A47867"/>
    <w:rsid w:val="00C65B86"/>
    <w:rsid w:val="00D54B6D"/>
    <w:rsid w:val="00DF5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65B86"/>
    <w:rPr>
      <w:color w:val="808080"/>
    </w:rPr>
  </w:style>
  <w:style w:type="paragraph" w:customStyle="1" w:styleId="71ACBB1E1DE04964AD4F8F67BC07868A">
    <w:name w:val="71ACBB1E1DE04964AD4F8F67BC07868A"/>
    <w:rsid w:val="00C65B86"/>
  </w:style>
  <w:style w:type="paragraph" w:customStyle="1" w:styleId="0928FA2DA8144432BBC2C847DB5A421A">
    <w:name w:val="0928FA2DA8144432BBC2C847DB5A421A"/>
    <w:rsid w:val="00C65B86"/>
  </w:style>
  <w:style w:type="paragraph" w:customStyle="1" w:styleId="8E1188355A9B491DB0A76E6EFE079F11">
    <w:name w:val="8E1188355A9B491DB0A76E6EFE079F11"/>
    <w:rsid w:val="00C65B86"/>
  </w:style>
  <w:style w:type="paragraph" w:customStyle="1" w:styleId="4E53D8453BD34C8897E54A3ED39F3423">
    <w:name w:val="4E53D8453BD34C8897E54A3ED39F3423"/>
    <w:rsid w:val="00C65B86"/>
  </w:style>
  <w:style w:type="paragraph" w:customStyle="1" w:styleId="4CE9029814D14ABD8C782E46BA9BE6DC5">
    <w:name w:val="4CE9029814D14ABD8C782E46BA9BE6DC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957992A09E04DC095DD4818FA65EA445">
    <w:name w:val="9957992A09E04DC095DD4818FA65EA44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886DC15178499DAF1A22B7FC317F5C5">
    <w:name w:val="0A886DC15178499DAF1A22B7FC317F5C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14D6B0171145CBA67259C0D3158EFC5">
    <w:name w:val="7114D6B0171145CBA67259C0D3158EFC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5ACE597E40CDAB26B4B217DF614B5">
    <w:name w:val="E4A85ACE597E40CDAB26B4B217DF614B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1B4CFDEEBB4FAAB3A1F862F57DEEAF5">
    <w:name w:val="691B4CFDEEBB4FAAB3A1F862F57DEEAF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0649DF43B047469DFEB09C454CF7B25">
    <w:name w:val="B60649DF43B047469DFEB09C454CF7B2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3CCD7832F47CD84506237D3B045371">
    <w:name w:val="7E43CCD7832F47CD84506237D3B045371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A53AC4BC6C643BEA7F5C6D6A95428815">
    <w:name w:val="9A53AC4BC6C643BEA7F5C6D6A9542881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B577D89870401AA0C36766CE6AD9EC5">
    <w:name w:val="00B577D89870401AA0C36766CE6AD9EC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AE517CE7E9408798A35455E009C9325">
    <w:name w:val="B6AE517CE7E9408798A35455E009C932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C20CEF4D56D42B0930F71C829CDC3E45">
    <w:name w:val="4C20CEF4D56D42B0930F71C829CDC3E4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A50785735A4106A82C83C90E337E8C1">
    <w:name w:val="B1A50785735A4106A82C83C90E337E8C1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443F68F60D4325B05AD9F717B7E8205">
    <w:name w:val="D8443F68F60D4325B05AD9F717B7E820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C98F06DE8B40B7B9393B29B3FC46165">
    <w:name w:val="D9C98F06DE8B40B7B9393B29B3FC4616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AFA93EDE17445EA19AD64082C9AC805">
    <w:name w:val="34AFA93EDE17445EA19AD64082C9AC80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FE369E90C9B4193AD9FA9B566757E441">
    <w:name w:val="6FE369E90C9B4193AD9FA9B566757E441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DD2E7252F84E72B18D7E2BA0D93FEC5">
    <w:name w:val="46DD2E7252F84E72B18D7E2BA0D93FEC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00D9B3B33F4C5DB569DD858982C3A55">
    <w:name w:val="0200D9B3B33F4C5DB569DD858982C3A5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B6429FA46CB4EEDB7CD4DFE2F4FFC625">
    <w:name w:val="EB6429FA46CB4EEDB7CD4DFE2F4FFC62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C15D8B92F2B47BFAB9D8D6E525EF53D1">
    <w:name w:val="8C15D8B92F2B47BFAB9D8D6E525EF53D1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7FAC624E4646BE90F4B231EF20A73B5">
    <w:name w:val="637FAC624E4646BE90F4B231EF20A73B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5E6B0BFA0146E4A2555CD840E951845">
    <w:name w:val="CE5E6B0BFA0146E4A2555CD840E95184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21629313D34B53A18E4015939622985">
    <w:name w:val="8B21629313D34B53A18E401593962298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F68A73709E54882982CB50AB49B461C5">
    <w:name w:val="FF68A73709E54882982CB50AB49B461C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ABEBE0876F4F9AB862261C7153832D5">
    <w:name w:val="61ABEBE0876F4F9AB862261C7153832D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8BB25E171645CFA25117A424C8E1115">
    <w:name w:val="9E8BB25E171645CFA25117A424C8E1115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7C225240AB842E19DB9E0CAA864B9FD1">
    <w:name w:val="C7C225240AB842E19DB9E0CAA864B9FD1"/>
    <w:rsid w:val="00C65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1BDAB93A5D34E3ABC06D5D6C2AA5EB6">
    <w:name w:val="21BDAB93A5D34E3ABC06D5D6C2AA5EB6"/>
    <w:rsid w:val="00C65B86"/>
    <w:pPr>
      <w:tabs>
        <w:tab w:val="center" w:pos="4419"/>
        <w:tab w:val="right" w:pos="8838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F2CA69-EF5C-434A-A933-960E6770F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866</Words>
  <Characters>4679</Characters>
  <Application>Microsoft Office Word</Application>
  <DocSecurity>0</DocSecurity>
  <Lines>38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4</CharactersWithSpaces>
  <SharedDoc>false</SharedDoc>
  <HLinks>
    <vt:vector size="24" baseType="variant">
      <vt:variant>
        <vt:i4>1179763</vt:i4>
      </vt:variant>
      <vt:variant>
        <vt:i4>0</vt:i4>
      </vt:variant>
      <vt:variant>
        <vt:i4>0</vt:i4>
      </vt:variant>
      <vt:variant>
        <vt:i4>5</vt:i4>
      </vt:variant>
      <vt:variant>
        <vt:lpwstr>mailto:cep@fob.usp.br</vt:lpwstr>
      </vt:variant>
      <vt:variant>
        <vt:lpwstr/>
      </vt:variant>
      <vt:variant>
        <vt:i4>1245276</vt:i4>
      </vt:variant>
      <vt:variant>
        <vt:i4>6</vt:i4>
      </vt:variant>
      <vt:variant>
        <vt:i4>0</vt:i4>
      </vt:variant>
      <vt:variant>
        <vt:i4>5</vt:i4>
      </vt:variant>
      <vt:variant>
        <vt:lpwstr>http://scapesq.blogspot.com.br/p/manuais-e-folhetos.html</vt:lpwstr>
      </vt:variant>
      <vt:variant>
        <vt:lpwstr/>
      </vt:variant>
      <vt:variant>
        <vt:i4>1245276</vt:i4>
      </vt:variant>
      <vt:variant>
        <vt:i4>3</vt:i4>
      </vt:variant>
      <vt:variant>
        <vt:i4>0</vt:i4>
      </vt:variant>
      <vt:variant>
        <vt:i4>5</vt:i4>
      </vt:variant>
      <vt:variant>
        <vt:lpwstr>http://scapesq.blogspot.com.br/p/manuais-e-folhetos.html</vt:lpwstr>
      </vt:variant>
      <vt:variant>
        <vt:lpwstr/>
      </vt:variant>
      <vt:variant>
        <vt:i4>6619261</vt:i4>
      </vt:variant>
      <vt:variant>
        <vt:i4>0</vt:i4>
      </vt:variant>
      <vt:variant>
        <vt:i4>0</vt:i4>
      </vt:variant>
      <vt:variant>
        <vt:i4>5</vt:i4>
      </vt:variant>
      <vt:variant>
        <vt:lpwstr>https://sites.google.com/site/scapesq/cep/projeto/LISTA DE CHECAGEM - TCLE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</dc:creator>
  <cp:lastModifiedBy>Rafael Deus</cp:lastModifiedBy>
  <cp:revision>26</cp:revision>
  <cp:lastPrinted>2018-03-23T16:53:00Z</cp:lastPrinted>
  <dcterms:created xsi:type="dcterms:W3CDTF">2018-03-16T19:48:00Z</dcterms:created>
  <dcterms:modified xsi:type="dcterms:W3CDTF">2021-04-29T20:10:00Z</dcterms:modified>
</cp:coreProperties>
</file>